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2F35EA" w14:textId="5849974E" w:rsidR="004E03B2" w:rsidRPr="00193FEF" w:rsidRDefault="00B46004" w:rsidP="003F360E">
      <w:pPr>
        <w:spacing w:before="92" w:line="321" w:lineRule="exact"/>
        <w:ind w:left="341" w:right="443" w:firstLine="2"/>
        <w:jc w:val="center"/>
        <w:rPr>
          <w:b/>
          <w:color w:val="000000" w:themeColor="text1"/>
          <w:sz w:val="28"/>
        </w:rPr>
      </w:pPr>
      <w:r w:rsidRPr="00193FEF">
        <w:rPr>
          <w:noProof/>
          <w:color w:val="000000" w:themeColor="text1"/>
          <w:lang w:val="en-IN" w:eastAsia="en-IN" w:bidi="ar-SA"/>
        </w:rPr>
        <w:drawing>
          <wp:anchor distT="0" distB="0" distL="0" distR="0" simplePos="0" relativeHeight="251659264" behindDoc="0" locked="0" layoutInCell="1" allowOverlap="1" wp14:anchorId="481B1ACA" wp14:editId="52DF9185">
            <wp:simplePos x="0" y="0"/>
            <wp:positionH relativeFrom="page">
              <wp:posOffset>521334</wp:posOffset>
            </wp:positionH>
            <wp:positionV relativeFrom="paragraph">
              <wp:posOffset>-103862</wp:posOffset>
            </wp:positionV>
            <wp:extent cx="593725" cy="5937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2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7AE1" w:rsidRPr="00193FEF">
        <w:rPr>
          <w:b/>
          <w:color w:val="000000" w:themeColor="text1"/>
          <w:sz w:val="28"/>
        </w:rPr>
        <w:t>POORNIMA UNIVERSITY, JAIPUR</w:t>
      </w:r>
    </w:p>
    <w:p w14:paraId="42342447" w14:textId="093738D3" w:rsidR="004E03B2" w:rsidRPr="00193FEF" w:rsidRDefault="00F9228A">
      <w:pPr>
        <w:spacing w:line="229" w:lineRule="exact"/>
        <w:ind w:left="343" w:right="443"/>
        <w:jc w:val="center"/>
        <w:rPr>
          <w:b/>
          <w:color w:val="000000" w:themeColor="text1"/>
          <w:sz w:val="20"/>
        </w:rPr>
      </w:pPr>
      <w:r w:rsidRPr="00193FEF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1952" behindDoc="1" locked="0" layoutInCell="1" allowOverlap="1" wp14:anchorId="65DE88DC" wp14:editId="25354F31">
                <wp:simplePos x="0" y="0"/>
                <wp:positionH relativeFrom="page">
                  <wp:posOffset>2864485</wp:posOffset>
                </wp:positionH>
                <wp:positionV relativeFrom="paragraph">
                  <wp:posOffset>605790</wp:posOffset>
                </wp:positionV>
                <wp:extent cx="1931670" cy="367665"/>
                <wp:effectExtent l="0" t="0" r="0" b="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31670" cy="3676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33333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ECB953F" id="Rectangle 6" o:spid="_x0000_s1026" style="position:absolute;margin-left:225.55pt;margin-top:47.7pt;width:152.1pt;height:28.95pt;z-index:-25205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" filled="f" strokecolor="#333">
                <w10:wrap anchorx="page"/>
              </v:rect>
            </w:pict>
          </mc:Fallback>
        </mc:AlternateContent>
      </w:r>
      <w:r w:rsidRPr="00193FEF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2976" behindDoc="1" locked="0" layoutInCell="1" allowOverlap="1" wp14:anchorId="092BDA87" wp14:editId="726B2AB5">
                <wp:simplePos x="0" y="0"/>
                <wp:positionH relativeFrom="page">
                  <wp:posOffset>6346190</wp:posOffset>
                </wp:positionH>
                <wp:positionV relativeFrom="paragraph">
                  <wp:posOffset>349885</wp:posOffset>
                </wp:positionV>
                <wp:extent cx="474980" cy="282575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4980" cy="282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483B31A5" id="Rectangle 5" o:spid="_x0000_s1026" style="position:absolute;margin-left:499.7pt;margin-top:27.55pt;width:37.4pt;height:22.25pt;z-index:-252053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" filled="f">
                <w10:wrap anchorx="page"/>
              </v:rect>
            </w:pict>
          </mc:Fallback>
        </mc:AlternateContent>
      </w:r>
      <w:r w:rsidR="00B46004" w:rsidRPr="00193FEF">
        <w:rPr>
          <w:b/>
          <w:color w:val="000000" w:themeColor="text1"/>
          <w:sz w:val="20"/>
        </w:rPr>
        <w:t xml:space="preserve">END SEMESTER EXAMINATION, </w:t>
      </w:r>
      <w:r w:rsidR="00BB7AE1" w:rsidRPr="00193FEF">
        <w:rPr>
          <w:b/>
          <w:color w:val="000000" w:themeColor="text1"/>
          <w:sz w:val="20"/>
        </w:rPr>
        <w:t>April</w:t>
      </w:r>
      <w:r w:rsidR="00B46004" w:rsidRPr="00193FEF">
        <w:rPr>
          <w:b/>
          <w:color w:val="000000" w:themeColor="text1"/>
          <w:sz w:val="20"/>
        </w:rPr>
        <w:t xml:space="preserve"> 20</w:t>
      </w:r>
      <w:r w:rsidR="00D34E99" w:rsidRPr="00193FEF">
        <w:rPr>
          <w:b/>
          <w:color w:val="000000" w:themeColor="text1"/>
          <w:sz w:val="20"/>
        </w:rPr>
        <w:t>2</w:t>
      </w:r>
      <w:r w:rsidR="00BB7AE1" w:rsidRPr="00193FEF">
        <w:rPr>
          <w:b/>
          <w:color w:val="000000" w:themeColor="text1"/>
          <w:sz w:val="20"/>
        </w:rPr>
        <w:t>3</w:t>
      </w:r>
    </w:p>
    <w:p w14:paraId="6560A290" w14:textId="77777777" w:rsidR="004E03B2" w:rsidRPr="00193FEF" w:rsidRDefault="004E03B2">
      <w:pPr>
        <w:spacing w:before="9" w:after="1"/>
        <w:rPr>
          <w:b/>
          <w:color w:val="000000" w:themeColor="text1"/>
          <w:sz w:val="15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"/>
        <w:gridCol w:w="453"/>
        <w:gridCol w:w="5990"/>
        <w:gridCol w:w="3551"/>
      </w:tblGrid>
      <w:tr w:rsidR="00193FEF" w:rsidRPr="00193FEF" w14:paraId="721083F8" w14:textId="77777777">
        <w:trPr>
          <w:trHeight w:val="537"/>
        </w:trPr>
        <w:tc>
          <w:tcPr>
            <w:tcW w:w="216" w:type="dxa"/>
            <w:vMerge w:val="restart"/>
            <w:tcBorders>
              <w:bottom w:val="nil"/>
              <w:right w:val="single" w:sz="6" w:space="0" w:color="000000"/>
            </w:tcBorders>
          </w:tcPr>
          <w:p w14:paraId="4749684C" w14:textId="77777777" w:rsidR="004E03B2" w:rsidRPr="00193FEF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453" w:type="dxa"/>
            <w:vMerge w:val="restart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32FA5B" w14:textId="2B1B7C8B" w:rsidR="004E03B2" w:rsidRPr="00193FEF" w:rsidRDefault="00DF2E59" w:rsidP="000A10F2">
            <w:pPr>
              <w:pStyle w:val="TableParagraph"/>
              <w:ind w:left="148" w:right="143"/>
              <w:jc w:val="both"/>
              <w:rPr>
                <w:b/>
                <w:color w:val="000000" w:themeColor="text1"/>
                <w:sz w:val="20"/>
              </w:rPr>
            </w:pPr>
            <w:r w:rsidRPr="00193FEF">
              <w:rPr>
                <w:b/>
                <w:color w:val="000000" w:themeColor="text1"/>
                <w:sz w:val="20"/>
              </w:rPr>
              <w:t>4BC2123</w:t>
            </w:r>
          </w:p>
        </w:tc>
        <w:tc>
          <w:tcPr>
            <w:tcW w:w="5990" w:type="dxa"/>
            <w:tcBorders>
              <w:left w:val="single" w:sz="6" w:space="0" w:color="000000"/>
              <w:bottom w:val="nil"/>
              <w:right w:val="nil"/>
            </w:tcBorders>
          </w:tcPr>
          <w:p w14:paraId="4CBB7197" w14:textId="77777777" w:rsidR="004E03B2" w:rsidRPr="00193FEF" w:rsidRDefault="004E03B2">
            <w:pPr>
              <w:pStyle w:val="TableParagraph"/>
              <w:spacing w:before="3"/>
              <w:rPr>
                <w:b/>
                <w:color w:val="000000" w:themeColor="text1"/>
                <w:sz w:val="19"/>
              </w:rPr>
            </w:pPr>
          </w:p>
          <w:p w14:paraId="4E018359" w14:textId="77777777" w:rsidR="004E03B2" w:rsidRPr="00193FEF" w:rsidRDefault="00B46004">
            <w:pPr>
              <w:pStyle w:val="TableParagraph"/>
              <w:tabs>
                <w:tab w:val="left" w:pos="6054"/>
              </w:tabs>
              <w:spacing w:before="1"/>
              <w:ind w:left="293" w:right="-87"/>
              <w:rPr>
                <w:color w:val="000000" w:themeColor="text1"/>
                <w:sz w:val="20"/>
              </w:rPr>
            </w:pPr>
            <w:r w:rsidRPr="00193FEF">
              <w:rPr>
                <w:color w:val="000000" w:themeColor="text1"/>
                <w:sz w:val="20"/>
              </w:rPr>
              <w:t>Roll</w:t>
            </w:r>
            <w:r w:rsidR="000A10F2" w:rsidRPr="00193FEF">
              <w:rPr>
                <w:color w:val="000000" w:themeColor="text1"/>
                <w:sz w:val="20"/>
              </w:rPr>
              <w:t xml:space="preserve"> </w:t>
            </w:r>
            <w:r w:rsidRPr="00193FEF">
              <w:rPr>
                <w:color w:val="000000" w:themeColor="text1"/>
                <w:sz w:val="20"/>
              </w:rPr>
              <w:t>No.</w:t>
            </w:r>
            <w:r w:rsidRPr="00193FEF">
              <w:rPr>
                <w:color w:val="000000" w:themeColor="text1"/>
                <w:sz w:val="20"/>
                <w:u w:val="single"/>
              </w:rPr>
              <w:tab/>
            </w:r>
          </w:p>
        </w:tc>
        <w:tc>
          <w:tcPr>
            <w:tcW w:w="3551" w:type="dxa"/>
            <w:tcBorders>
              <w:left w:val="nil"/>
              <w:bottom w:val="nil"/>
            </w:tcBorders>
          </w:tcPr>
          <w:p w14:paraId="2B18D0D7" w14:textId="00A01588" w:rsidR="004E03B2" w:rsidRPr="00193FEF" w:rsidRDefault="00B46004" w:rsidP="003F360E">
            <w:pPr>
              <w:pStyle w:val="TableParagraph"/>
              <w:tabs>
                <w:tab w:val="right" w:pos="2882"/>
              </w:tabs>
              <w:spacing w:before="197"/>
              <w:ind w:left="295"/>
              <w:rPr>
                <w:color w:val="000000" w:themeColor="text1"/>
                <w:sz w:val="24"/>
              </w:rPr>
            </w:pPr>
            <w:r w:rsidRPr="00193FEF">
              <w:rPr>
                <w:color w:val="000000" w:themeColor="text1"/>
                <w:position w:val="1"/>
                <w:sz w:val="20"/>
              </w:rPr>
              <w:t>Total</w:t>
            </w:r>
            <w:r w:rsidR="000A10F2" w:rsidRPr="00193FEF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193FEF">
              <w:rPr>
                <w:color w:val="000000" w:themeColor="text1"/>
                <w:position w:val="1"/>
                <w:sz w:val="20"/>
              </w:rPr>
              <w:t>Printed</w:t>
            </w:r>
            <w:r w:rsidR="000A10F2" w:rsidRPr="00193FEF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193FEF">
              <w:rPr>
                <w:color w:val="000000" w:themeColor="text1"/>
                <w:position w:val="1"/>
                <w:sz w:val="20"/>
              </w:rPr>
              <w:t>Pages:</w:t>
            </w:r>
            <w:r w:rsidRPr="00193FEF">
              <w:rPr>
                <w:color w:val="000000" w:themeColor="text1"/>
                <w:position w:val="1"/>
                <w:sz w:val="20"/>
              </w:rPr>
              <w:tab/>
            </w:r>
            <w:r w:rsidR="003F360E" w:rsidRPr="00193FEF">
              <w:rPr>
                <w:color w:val="000000" w:themeColor="text1"/>
                <w:sz w:val="24"/>
              </w:rPr>
              <w:t>2</w:t>
            </w:r>
          </w:p>
        </w:tc>
      </w:tr>
      <w:tr w:rsidR="00193FEF" w:rsidRPr="00193FEF" w14:paraId="0744F9A3" w14:textId="77777777">
        <w:trPr>
          <w:trHeight w:val="543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7EA3C650" w14:textId="77777777" w:rsidR="004E03B2" w:rsidRPr="00193FEF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FBE9C4" w14:textId="77777777" w:rsidR="004E03B2" w:rsidRPr="00193FEF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599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A43E409" w14:textId="478FA0FF" w:rsidR="004E03B2" w:rsidRPr="00193FEF" w:rsidRDefault="00DF2E59" w:rsidP="00C50F9A">
            <w:pPr>
              <w:pStyle w:val="TableParagraph"/>
              <w:spacing w:before="49"/>
              <w:ind w:left="3637"/>
              <w:rPr>
                <w:b/>
                <w:color w:val="000000" w:themeColor="text1"/>
                <w:sz w:val="40"/>
              </w:rPr>
            </w:pPr>
            <w:r w:rsidRPr="00193FEF">
              <w:rPr>
                <w:b/>
                <w:color w:val="000000" w:themeColor="text1"/>
                <w:sz w:val="40"/>
              </w:rPr>
              <w:t>4BC2123</w:t>
            </w:r>
          </w:p>
        </w:tc>
        <w:tc>
          <w:tcPr>
            <w:tcW w:w="3551" w:type="dxa"/>
            <w:tcBorders>
              <w:top w:val="nil"/>
              <w:left w:val="nil"/>
              <w:bottom w:val="nil"/>
            </w:tcBorders>
          </w:tcPr>
          <w:p w14:paraId="59901365" w14:textId="77777777" w:rsidR="004E03B2" w:rsidRPr="00193FEF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  <w:tr w:rsidR="00193FEF" w:rsidRPr="00193FEF" w14:paraId="4B819350" w14:textId="77777777">
        <w:trPr>
          <w:trHeight w:val="627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7C29A3EC" w14:textId="77777777" w:rsidR="004E03B2" w:rsidRPr="00193FEF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82A066" w14:textId="77777777" w:rsidR="004E03B2" w:rsidRPr="00193FEF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9541" w:type="dxa"/>
            <w:gridSpan w:val="2"/>
            <w:tcBorders>
              <w:top w:val="nil"/>
              <w:left w:val="single" w:sz="6" w:space="0" w:color="000000"/>
              <w:bottom w:val="nil"/>
            </w:tcBorders>
          </w:tcPr>
          <w:p w14:paraId="02505914" w14:textId="01444B59" w:rsidR="004E03B2" w:rsidRPr="00193FEF" w:rsidRDefault="003F360E" w:rsidP="002248D7">
            <w:pPr>
              <w:pStyle w:val="TableParagraph"/>
              <w:spacing w:before="72"/>
              <w:jc w:val="center"/>
              <w:rPr>
                <w:color w:val="000000" w:themeColor="text1"/>
              </w:rPr>
            </w:pPr>
            <w:r w:rsidRPr="00193FEF">
              <w:rPr>
                <w:color w:val="000000" w:themeColor="text1"/>
              </w:rPr>
              <w:t xml:space="preserve">BCA </w:t>
            </w:r>
            <w:r w:rsidR="00786920" w:rsidRPr="00193FEF">
              <w:rPr>
                <w:color w:val="000000" w:themeColor="text1"/>
              </w:rPr>
              <w:t xml:space="preserve">II Year </w:t>
            </w:r>
            <w:r w:rsidR="00BB7AE1" w:rsidRPr="00193FEF">
              <w:rPr>
                <w:color w:val="000000" w:themeColor="text1"/>
              </w:rPr>
              <w:t>IV Semester (Back</w:t>
            </w:r>
            <w:r w:rsidRPr="00193FEF">
              <w:rPr>
                <w:color w:val="000000" w:themeColor="text1"/>
              </w:rPr>
              <w:t xml:space="preserve">) End Semester Examination, </w:t>
            </w:r>
            <w:r w:rsidR="00BB7AE1" w:rsidRPr="00193FEF">
              <w:rPr>
                <w:color w:val="000000" w:themeColor="text1"/>
              </w:rPr>
              <w:t>April 2023</w:t>
            </w:r>
          </w:p>
          <w:p w14:paraId="5F75F695" w14:textId="382D3ED0" w:rsidR="004E03B2" w:rsidRPr="00193FEF" w:rsidRDefault="00BB7AE1">
            <w:pPr>
              <w:pStyle w:val="TableParagraph"/>
              <w:spacing w:before="58" w:line="225" w:lineRule="exact"/>
              <w:ind w:left="3287" w:right="3090"/>
              <w:jc w:val="center"/>
              <w:rPr>
                <w:b/>
                <w:color w:val="000000" w:themeColor="text1"/>
                <w:sz w:val="28"/>
              </w:rPr>
            </w:pPr>
            <w:r w:rsidRPr="00193FEF">
              <w:rPr>
                <w:b/>
                <w:color w:val="000000" w:themeColor="text1"/>
                <w:sz w:val="28"/>
              </w:rPr>
              <w:t>(DS)</w:t>
            </w:r>
          </w:p>
        </w:tc>
      </w:tr>
      <w:tr w:rsidR="00193FEF" w:rsidRPr="00193FEF" w14:paraId="43508C2D" w14:textId="77777777">
        <w:trPr>
          <w:trHeight w:val="319"/>
        </w:trPr>
        <w:tc>
          <w:tcPr>
            <w:tcW w:w="10210" w:type="dxa"/>
            <w:gridSpan w:val="4"/>
            <w:tcBorders>
              <w:top w:val="nil"/>
            </w:tcBorders>
          </w:tcPr>
          <w:p w14:paraId="44FD4518" w14:textId="39AAB479" w:rsidR="004E03B2" w:rsidRPr="00193FEF" w:rsidRDefault="00DF2E59" w:rsidP="00096497">
            <w:pPr>
              <w:pStyle w:val="TableParagraph"/>
              <w:spacing w:before="60" w:line="239" w:lineRule="exact"/>
              <w:ind w:left="965"/>
              <w:rPr>
                <w:b/>
                <w:color w:val="000000" w:themeColor="text1"/>
              </w:rPr>
            </w:pPr>
            <w:r w:rsidRPr="00193FEF">
              <w:rPr>
                <w:b/>
                <w:color w:val="000000" w:themeColor="text1"/>
                <w:sz w:val="24"/>
                <w:szCs w:val="24"/>
              </w:rPr>
              <w:t>BCD04103</w:t>
            </w:r>
            <w:r w:rsidR="003F360E" w:rsidRPr="00193FEF">
              <w:rPr>
                <w:b/>
                <w:color w:val="000000" w:themeColor="text1"/>
                <w:sz w:val="24"/>
                <w:szCs w:val="24"/>
              </w:rPr>
              <w:t xml:space="preserve">: </w:t>
            </w:r>
            <w:r w:rsidRPr="00193FEF">
              <w:rPr>
                <w:b/>
                <w:color w:val="000000" w:themeColor="text1"/>
                <w:sz w:val="24"/>
                <w:szCs w:val="24"/>
              </w:rPr>
              <w:t>NoSQL Database</w:t>
            </w:r>
          </w:p>
        </w:tc>
      </w:tr>
    </w:tbl>
    <w:p w14:paraId="041E67C1" w14:textId="77777777" w:rsidR="004E03B2" w:rsidRPr="00193FEF" w:rsidRDefault="00C60421">
      <w:pPr>
        <w:pStyle w:val="Heading1"/>
        <w:tabs>
          <w:tab w:val="left" w:pos="8821"/>
        </w:tabs>
        <w:spacing w:before="55"/>
        <w:rPr>
          <w:b/>
          <w:color w:val="000000" w:themeColor="text1"/>
        </w:rPr>
      </w:pPr>
      <w:r w:rsidRPr="00193FEF">
        <w:rPr>
          <w:color w:val="000000" w:themeColor="text1"/>
          <w:sz w:val="20"/>
        </w:rPr>
        <w:t>Max. Time</w:t>
      </w:r>
      <w:r w:rsidR="00B46004" w:rsidRPr="00193FEF">
        <w:rPr>
          <w:color w:val="000000" w:themeColor="text1"/>
        </w:rPr>
        <w:t>:</w:t>
      </w:r>
      <w:r w:rsidR="005517CD" w:rsidRPr="00193FEF">
        <w:rPr>
          <w:color w:val="000000" w:themeColor="text1"/>
        </w:rPr>
        <w:t xml:space="preserve"> </w:t>
      </w:r>
      <w:r w:rsidR="00B46004" w:rsidRPr="00193FEF">
        <w:rPr>
          <w:b/>
          <w:color w:val="000000" w:themeColor="text1"/>
        </w:rPr>
        <w:t>3</w:t>
      </w:r>
      <w:r w:rsidR="005517CD" w:rsidRPr="00193FEF">
        <w:rPr>
          <w:b/>
          <w:color w:val="000000" w:themeColor="text1"/>
        </w:rPr>
        <w:t xml:space="preserve"> </w:t>
      </w:r>
      <w:r w:rsidR="00B46004" w:rsidRPr="00193FEF">
        <w:rPr>
          <w:color w:val="000000" w:themeColor="text1"/>
        </w:rPr>
        <w:t>Hours.</w:t>
      </w:r>
      <w:r w:rsidR="00B46004" w:rsidRPr="00193FEF">
        <w:rPr>
          <w:color w:val="000000" w:themeColor="text1"/>
        </w:rPr>
        <w:tab/>
      </w:r>
      <w:r w:rsidRPr="00193FEF">
        <w:rPr>
          <w:color w:val="000000" w:themeColor="text1"/>
          <w:sz w:val="20"/>
        </w:rPr>
        <w:t>Max. Marks</w:t>
      </w:r>
      <w:r w:rsidR="00B46004" w:rsidRPr="00193FEF">
        <w:rPr>
          <w:color w:val="000000" w:themeColor="text1"/>
        </w:rPr>
        <w:t>:</w:t>
      </w:r>
      <w:r w:rsidR="005517CD" w:rsidRPr="00193FEF">
        <w:rPr>
          <w:color w:val="000000" w:themeColor="text1"/>
        </w:rPr>
        <w:t xml:space="preserve"> </w:t>
      </w:r>
      <w:r w:rsidR="00B46004" w:rsidRPr="00193FEF">
        <w:rPr>
          <w:b/>
          <w:color w:val="000000" w:themeColor="text1"/>
        </w:rPr>
        <w:t>60</w:t>
      </w:r>
    </w:p>
    <w:p w14:paraId="1D7EFC94" w14:textId="77777777" w:rsidR="004E03B2" w:rsidRPr="00193FEF" w:rsidRDefault="00C60421">
      <w:pPr>
        <w:spacing w:line="252" w:lineRule="exact"/>
        <w:ind w:left="343" w:firstLine="7698"/>
        <w:rPr>
          <w:b/>
          <w:color w:val="000000" w:themeColor="text1"/>
          <w:sz w:val="20"/>
        </w:rPr>
      </w:pPr>
      <w:r w:rsidRPr="00193FEF">
        <w:rPr>
          <w:color w:val="000000" w:themeColor="text1"/>
          <w:sz w:val="20"/>
        </w:rPr>
        <w:t xml:space="preserve">  </w:t>
      </w:r>
      <w:r w:rsidR="00B46004" w:rsidRPr="00193FEF">
        <w:rPr>
          <w:color w:val="000000" w:themeColor="text1"/>
          <w:sz w:val="20"/>
        </w:rPr>
        <w:t>Min. Passing Marks:</w:t>
      </w:r>
      <w:r w:rsidR="005517CD" w:rsidRPr="00193FEF">
        <w:rPr>
          <w:color w:val="000000" w:themeColor="text1"/>
          <w:sz w:val="20"/>
        </w:rPr>
        <w:t xml:space="preserve"> </w:t>
      </w:r>
      <w:r w:rsidR="00B46004" w:rsidRPr="00193FEF">
        <w:rPr>
          <w:b/>
          <w:color w:val="000000" w:themeColor="text1"/>
          <w:sz w:val="20"/>
        </w:rPr>
        <w:t>21</w:t>
      </w:r>
    </w:p>
    <w:p w14:paraId="2BAC8CB6" w14:textId="77777777" w:rsidR="008B51BF" w:rsidRPr="00193FEF" w:rsidRDefault="008B51BF" w:rsidP="008B51BF">
      <w:pPr>
        <w:pStyle w:val="BodyText"/>
        <w:spacing w:before="61"/>
        <w:ind w:left="343" w:right="443"/>
        <w:jc w:val="center"/>
        <w:rPr>
          <w:color w:val="000000" w:themeColor="text1"/>
        </w:rPr>
      </w:pPr>
      <w:r w:rsidRPr="00193FEF">
        <w:rPr>
          <w:color w:val="000000" w:themeColor="text1"/>
        </w:rPr>
        <w:t xml:space="preserve">Attempt </w:t>
      </w:r>
      <w:r w:rsidRPr="00193FEF">
        <w:rPr>
          <w:b/>
          <w:color w:val="000000" w:themeColor="text1"/>
        </w:rPr>
        <w:t>f</w:t>
      </w:r>
      <w:r w:rsidR="00096497" w:rsidRPr="00193FEF">
        <w:rPr>
          <w:b/>
          <w:color w:val="000000" w:themeColor="text1"/>
        </w:rPr>
        <w:t>ive</w:t>
      </w:r>
      <w:r w:rsidRPr="00193FEF">
        <w:rPr>
          <w:b/>
          <w:color w:val="000000" w:themeColor="text1"/>
        </w:rPr>
        <w:t xml:space="preserve"> </w:t>
      </w:r>
      <w:r w:rsidRPr="00193FEF">
        <w:rPr>
          <w:color w:val="000000" w:themeColor="text1"/>
        </w:rPr>
        <w:t xml:space="preserve">questions selecting one question from each Unit. There is internal choice </w:t>
      </w:r>
      <w:r w:rsidR="00E70B7D" w:rsidRPr="00193FEF">
        <w:rPr>
          <w:color w:val="000000" w:themeColor="text1"/>
        </w:rPr>
        <w:t xml:space="preserve">from Unit I to Unit </w:t>
      </w:r>
      <w:r w:rsidRPr="00193FEF">
        <w:rPr>
          <w:color w:val="000000" w:themeColor="text1"/>
        </w:rPr>
        <w:t>V. Marks of each question or its parts are indicated against each question / parts. Draw neat sketches wherever necessary to illustrate the answer. Assume missing data suitably (if any) and clearly indicate the same in the answer.</w:t>
      </w:r>
    </w:p>
    <w:p w14:paraId="159EFEE2" w14:textId="77777777" w:rsidR="004E03B2" w:rsidRPr="00193FEF" w:rsidRDefault="00B46004">
      <w:pPr>
        <w:spacing w:before="83" w:line="229" w:lineRule="exact"/>
        <w:ind w:left="287"/>
        <w:rPr>
          <w:color w:val="000000" w:themeColor="text1"/>
          <w:sz w:val="20"/>
        </w:rPr>
      </w:pPr>
      <w:r w:rsidRPr="00193FEF">
        <w:rPr>
          <w:color w:val="000000" w:themeColor="text1"/>
          <w:sz w:val="20"/>
        </w:rPr>
        <w:t>Use of following supporting material is permitted during examination for this subject.</w:t>
      </w:r>
    </w:p>
    <w:p w14:paraId="0FA4D2A3" w14:textId="77777777" w:rsidR="004E03B2" w:rsidRPr="00193FEF" w:rsidRDefault="00B46004">
      <w:pPr>
        <w:pStyle w:val="Heading1"/>
        <w:tabs>
          <w:tab w:val="left" w:pos="3480"/>
        </w:tabs>
        <w:rPr>
          <w:b/>
          <w:color w:val="000000" w:themeColor="text1"/>
        </w:rPr>
      </w:pPr>
      <w:proofErr w:type="gramStart"/>
      <w:r w:rsidRPr="00193FEF">
        <w:rPr>
          <w:b/>
          <w:color w:val="000000" w:themeColor="text1"/>
        </w:rPr>
        <w:t>1.-----</w:t>
      </w:r>
      <w:r w:rsidR="00E76D4E" w:rsidRPr="00193FEF">
        <w:rPr>
          <w:b/>
          <w:color w:val="000000" w:themeColor="text1"/>
        </w:rPr>
        <w:t>-------------</w:t>
      </w:r>
      <w:r w:rsidRPr="00193FEF">
        <w:rPr>
          <w:b/>
          <w:color w:val="000000" w:themeColor="text1"/>
        </w:rPr>
        <w:t>----------</w:t>
      </w:r>
      <w:r w:rsidR="00E76D4E" w:rsidRPr="00193FEF">
        <w:rPr>
          <w:b/>
          <w:color w:val="000000" w:themeColor="text1"/>
        </w:rPr>
        <w:t>---</w:t>
      </w:r>
      <w:r w:rsidRPr="00193FEF">
        <w:rPr>
          <w:b/>
          <w:color w:val="000000" w:themeColor="text1"/>
        </w:rPr>
        <w:t>---------------</w:t>
      </w:r>
      <w:proofErr w:type="gramEnd"/>
      <w:r w:rsidRPr="00193FEF">
        <w:rPr>
          <w:color w:val="000000" w:themeColor="text1"/>
        </w:rPr>
        <w:tab/>
      </w:r>
      <w:r w:rsidR="00E76D4E" w:rsidRPr="00193FEF">
        <w:rPr>
          <w:color w:val="000000" w:themeColor="text1"/>
        </w:rPr>
        <w:t xml:space="preserve">                                        </w:t>
      </w:r>
      <w:r w:rsidRPr="00193FEF">
        <w:rPr>
          <w:b/>
          <w:color w:val="000000" w:themeColor="text1"/>
        </w:rPr>
        <w:t>2.-----------------------------------------</w:t>
      </w:r>
    </w:p>
    <w:p w14:paraId="413162F9" w14:textId="77777777" w:rsidR="004E03B2" w:rsidRPr="00193FEF" w:rsidRDefault="004E03B2">
      <w:pPr>
        <w:spacing w:before="10"/>
        <w:rPr>
          <w:b/>
          <w:color w:val="000000" w:themeColor="text1"/>
          <w:sz w:val="18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"/>
        <w:gridCol w:w="550"/>
        <w:gridCol w:w="8695"/>
        <w:gridCol w:w="783"/>
      </w:tblGrid>
      <w:tr w:rsidR="00193FEF" w:rsidRPr="00193FEF" w14:paraId="569ECB81" w14:textId="77777777" w:rsidTr="00096497">
        <w:trPr>
          <w:trHeight w:val="35"/>
        </w:trPr>
        <w:tc>
          <w:tcPr>
            <w:tcW w:w="582" w:type="dxa"/>
            <w:tcBorders>
              <w:top w:val="single" w:sz="18" w:space="0" w:color="000000"/>
            </w:tcBorders>
          </w:tcPr>
          <w:p w14:paraId="1EAEC74C" w14:textId="77777777" w:rsidR="004E03B2" w:rsidRPr="00193FEF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550" w:type="dxa"/>
            <w:tcBorders>
              <w:top w:val="single" w:sz="18" w:space="0" w:color="000000"/>
            </w:tcBorders>
          </w:tcPr>
          <w:p w14:paraId="3220641C" w14:textId="77777777" w:rsidR="004E03B2" w:rsidRPr="00193FEF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695" w:type="dxa"/>
            <w:tcBorders>
              <w:top w:val="single" w:sz="18" w:space="0" w:color="000000"/>
            </w:tcBorders>
          </w:tcPr>
          <w:p w14:paraId="1FAD542D" w14:textId="77777777" w:rsidR="004E03B2" w:rsidRPr="00193FEF" w:rsidRDefault="004E03B2">
            <w:pPr>
              <w:pStyle w:val="TableParagraph"/>
              <w:spacing w:line="213" w:lineRule="exact"/>
              <w:ind w:left="3912" w:right="3863"/>
              <w:jc w:val="center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783" w:type="dxa"/>
            <w:tcBorders>
              <w:top w:val="single" w:sz="18" w:space="0" w:color="000000"/>
            </w:tcBorders>
          </w:tcPr>
          <w:p w14:paraId="5782F932" w14:textId="77777777" w:rsidR="004E03B2" w:rsidRPr="00193FEF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</w:tbl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6838"/>
        <w:gridCol w:w="850"/>
        <w:gridCol w:w="1526"/>
      </w:tblGrid>
      <w:tr w:rsidR="00193FEF" w:rsidRPr="00193FEF" w14:paraId="57CBDA67" w14:textId="77777777" w:rsidTr="00260B62">
        <w:trPr>
          <w:trHeight w:val="107"/>
        </w:trPr>
        <w:tc>
          <w:tcPr>
            <w:tcW w:w="709" w:type="dxa"/>
          </w:tcPr>
          <w:p w14:paraId="24F1F3A0" w14:textId="77777777" w:rsidR="00D640E1" w:rsidRPr="00193FEF" w:rsidRDefault="00D640E1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11BF9D8" w14:textId="77777777" w:rsidR="00D640E1" w:rsidRPr="00193FEF" w:rsidRDefault="00D640E1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594CC090" w14:textId="77777777" w:rsidR="00D640E1" w:rsidRPr="00193FEF" w:rsidRDefault="00D640E1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UNIT-I</w:t>
            </w:r>
            <w:r w:rsidR="00C747AA" w:rsidRPr="00193FEF">
              <w:rPr>
                <w:b/>
                <w:color w:val="000000" w:themeColor="text1"/>
                <w:sz w:val="20"/>
                <w:szCs w:val="20"/>
              </w:rPr>
              <w:t xml:space="preserve"> (CO1)</w:t>
            </w:r>
          </w:p>
        </w:tc>
        <w:tc>
          <w:tcPr>
            <w:tcW w:w="850" w:type="dxa"/>
          </w:tcPr>
          <w:p w14:paraId="70844022" w14:textId="77777777" w:rsidR="00D640E1" w:rsidRPr="00193FEF" w:rsidRDefault="00D640E1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1526" w:type="dxa"/>
          </w:tcPr>
          <w:p w14:paraId="1C9D40CE" w14:textId="77777777" w:rsidR="00D640E1" w:rsidRPr="00193FEF" w:rsidRDefault="00D640E1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Bloom Level</w:t>
            </w:r>
          </w:p>
        </w:tc>
      </w:tr>
      <w:tr w:rsidR="00193FEF" w:rsidRPr="00193FEF" w14:paraId="49ECA2BD" w14:textId="77777777" w:rsidTr="00260B62">
        <w:trPr>
          <w:trHeight w:val="60"/>
        </w:trPr>
        <w:tc>
          <w:tcPr>
            <w:tcW w:w="709" w:type="dxa"/>
          </w:tcPr>
          <w:p w14:paraId="42868AC4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Q.1</w:t>
            </w:r>
          </w:p>
        </w:tc>
        <w:tc>
          <w:tcPr>
            <w:tcW w:w="567" w:type="dxa"/>
          </w:tcPr>
          <w:p w14:paraId="3E8669E1" w14:textId="080AA305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 xml:space="preserve">(a) </w:t>
            </w:r>
          </w:p>
        </w:tc>
        <w:tc>
          <w:tcPr>
            <w:tcW w:w="6838" w:type="dxa"/>
          </w:tcPr>
          <w:p w14:paraId="4598AD10" w14:textId="68BEEC8C" w:rsidR="00606EF0" w:rsidRPr="00193FEF" w:rsidRDefault="00606EF0" w:rsidP="0061324D">
            <w:pPr>
              <w:contextualSpacing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Explain features of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>? How it is different from RDBMS&gt;</w:t>
            </w:r>
            <w:bookmarkStart w:id="0" w:name="_GoBack"/>
            <w:bookmarkEnd w:id="0"/>
          </w:p>
        </w:tc>
        <w:tc>
          <w:tcPr>
            <w:tcW w:w="850" w:type="dxa"/>
          </w:tcPr>
          <w:p w14:paraId="0D340DDE" w14:textId="34ACBD34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8)</w:t>
            </w:r>
          </w:p>
        </w:tc>
        <w:tc>
          <w:tcPr>
            <w:tcW w:w="1526" w:type="dxa"/>
          </w:tcPr>
          <w:p w14:paraId="694663CD" w14:textId="5ADBAC4B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Knowing</w:t>
            </w:r>
            <w:r w:rsidR="00260B62" w:rsidRPr="00193FEF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193FEF">
              <w:rPr>
                <w:b/>
                <w:color w:val="000000" w:themeColor="text1"/>
                <w:sz w:val="16"/>
                <w:szCs w:val="16"/>
              </w:rPr>
              <w:t>And</w:t>
            </w:r>
          </w:p>
          <w:p w14:paraId="2104A2F7" w14:textId="4C6F96E0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remembering</w:t>
            </w:r>
          </w:p>
        </w:tc>
      </w:tr>
      <w:tr w:rsidR="00193FEF" w:rsidRPr="00193FEF" w14:paraId="4768EA90" w14:textId="77777777" w:rsidTr="00260B62">
        <w:trPr>
          <w:trHeight w:val="60"/>
        </w:trPr>
        <w:tc>
          <w:tcPr>
            <w:tcW w:w="709" w:type="dxa"/>
          </w:tcPr>
          <w:p w14:paraId="162C11AB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3AE7AE7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47ADC915" w14:textId="77777777" w:rsidR="00606EF0" w:rsidRPr="00193FEF" w:rsidRDefault="00606EF0" w:rsidP="00606EF0">
            <w:pPr>
              <w:spacing w:after="200"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71080A4F" w14:textId="7777777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5C80772D" w14:textId="7777777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49E3B7FE" w14:textId="77777777" w:rsidTr="00260B62">
        <w:trPr>
          <w:trHeight w:val="60"/>
        </w:trPr>
        <w:tc>
          <w:tcPr>
            <w:tcW w:w="709" w:type="dxa"/>
          </w:tcPr>
          <w:p w14:paraId="1EFB81C3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1ADDB73" w14:textId="2C404AE6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6838" w:type="dxa"/>
          </w:tcPr>
          <w:p w14:paraId="75C89ACC" w14:textId="39861F04" w:rsidR="00606EF0" w:rsidRPr="00193FEF" w:rsidRDefault="00606EF0" w:rsidP="00606EF0">
            <w:pPr>
              <w:spacing w:after="200"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What Problems were in CAP Theorem? How these problem were resolved later on? Justify your answer with proper example.</w:t>
            </w:r>
          </w:p>
        </w:tc>
        <w:tc>
          <w:tcPr>
            <w:tcW w:w="850" w:type="dxa"/>
          </w:tcPr>
          <w:p w14:paraId="2BE78403" w14:textId="69609E8A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4)</w:t>
            </w:r>
          </w:p>
        </w:tc>
        <w:tc>
          <w:tcPr>
            <w:tcW w:w="1526" w:type="dxa"/>
          </w:tcPr>
          <w:p w14:paraId="651CED6B" w14:textId="6295F7C9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Knowing</w:t>
            </w:r>
            <w:r w:rsidR="00260B62" w:rsidRPr="00193FEF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193FEF">
              <w:rPr>
                <w:b/>
                <w:color w:val="000000" w:themeColor="text1"/>
                <w:sz w:val="16"/>
                <w:szCs w:val="16"/>
              </w:rPr>
              <w:t>And</w:t>
            </w:r>
          </w:p>
          <w:p w14:paraId="6BC04353" w14:textId="21CD12CA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remembering</w:t>
            </w:r>
          </w:p>
        </w:tc>
      </w:tr>
      <w:tr w:rsidR="00193FEF" w:rsidRPr="00193FEF" w14:paraId="7EFD7F60" w14:textId="77777777" w:rsidTr="00260B62">
        <w:trPr>
          <w:trHeight w:val="60"/>
        </w:trPr>
        <w:tc>
          <w:tcPr>
            <w:tcW w:w="709" w:type="dxa"/>
          </w:tcPr>
          <w:p w14:paraId="040B4B57" w14:textId="77777777" w:rsidR="00823E8E" w:rsidRPr="00193FEF" w:rsidRDefault="00823E8E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0560B38" w14:textId="77777777" w:rsidR="00823E8E" w:rsidRPr="00193FEF" w:rsidRDefault="00823E8E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3FF9292D" w14:textId="77777777" w:rsidR="00823E8E" w:rsidRPr="00193FEF" w:rsidRDefault="00823E8E" w:rsidP="00D640E1">
            <w:pPr>
              <w:spacing w:after="200"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54AD8846" w14:textId="77777777" w:rsidR="00823E8E" w:rsidRPr="00193FEF" w:rsidRDefault="00823E8E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2051D8F9" w14:textId="77777777" w:rsidR="00823E8E" w:rsidRPr="00193FEF" w:rsidRDefault="00823E8E" w:rsidP="00D640E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0C81165C" w14:textId="77777777" w:rsidTr="00260B62">
        <w:tc>
          <w:tcPr>
            <w:tcW w:w="709" w:type="dxa"/>
          </w:tcPr>
          <w:p w14:paraId="40167A64" w14:textId="77777777" w:rsidR="00D640E1" w:rsidRPr="00193FEF" w:rsidRDefault="00D640E1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962367B" w14:textId="77777777" w:rsidR="00D640E1" w:rsidRPr="00193FEF" w:rsidRDefault="00D640E1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07D0D298" w14:textId="77777777" w:rsidR="00D640E1" w:rsidRPr="00193FEF" w:rsidRDefault="00D640E1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712BD6C0" w14:textId="77777777" w:rsidR="00D640E1" w:rsidRPr="00193FEF" w:rsidRDefault="00D640E1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39DA732B" w14:textId="77777777" w:rsidR="00D640E1" w:rsidRPr="00193FEF" w:rsidRDefault="00D640E1" w:rsidP="00D640E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606024F0" w14:textId="77777777" w:rsidTr="00260B62">
        <w:tc>
          <w:tcPr>
            <w:tcW w:w="709" w:type="dxa"/>
          </w:tcPr>
          <w:p w14:paraId="7C2BD9B0" w14:textId="77777777" w:rsidR="00823E8E" w:rsidRPr="00193FEF" w:rsidRDefault="00823E8E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94B2B7A" w14:textId="77777777" w:rsidR="00823E8E" w:rsidRPr="00193FEF" w:rsidRDefault="00823E8E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13CFBF84" w14:textId="77777777" w:rsidR="00823E8E" w:rsidRPr="00193FEF" w:rsidRDefault="00823E8E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3F2D66A" w14:textId="77777777" w:rsidR="00823E8E" w:rsidRPr="00193FEF" w:rsidRDefault="00823E8E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36186179" w14:textId="77777777" w:rsidR="00823E8E" w:rsidRPr="00193FEF" w:rsidRDefault="00823E8E" w:rsidP="00D640E1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62F2BDCD" w14:textId="77777777" w:rsidTr="00260B62">
        <w:tc>
          <w:tcPr>
            <w:tcW w:w="709" w:type="dxa"/>
          </w:tcPr>
          <w:p w14:paraId="4F4383D0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Q.2</w:t>
            </w:r>
          </w:p>
        </w:tc>
        <w:tc>
          <w:tcPr>
            <w:tcW w:w="567" w:type="dxa"/>
          </w:tcPr>
          <w:p w14:paraId="6C24ABD6" w14:textId="094C85CA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6838" w:type="dxa"/>
          </w:tcPr>
          <w:p w14:paraId="55E11273" w14:textId="57B5442A" w:rsidR="00606EF0" w:rsidRPr="00193FEF" w:rsidRDefault="00606EF0" w:rsidP="00606EF0">
            <w:pPr>
              <w:spacing w:after="200"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Prepare a documentation which show shortcoming of SQL. How there shortcoming were solved by evolution on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>?</w:t>
            </w:r>
          </w:p>
        </w:tc>
        <w:tc>
          <w:tcPr>
            <w:tcW w:w="850" w:type="dxa"/>
          </w:tcPr>
          <w:p w14:paraId="368D9A39" w14:textId="6004D86C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8)</w:t>
            </w:r>
          </w:p>
        </w:tc>
        <w:tc>
          <w:tcPr>
            <w:tcW w:w="1526" w:type="dxa"/>
          </w:tcPr>
          <w:p w14:paraId="34EF86EB" w14:textId="7777777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193FEF">
              <w:rPr>
                <w:b/>
                <w:color w:val="000000" w:themeColor="text1"/>
                <w:sz w:val="16"/>
                <w:szCs w:val="16"/>
              </w:rPr>
              <w:t>Analyzing</w:t>
            </w:r>
            <w:proofErr w:type="spellEnd"/>
          </w:p>
          <w:p w14:paraId="71624B61" w14:textId="2069DADB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49FD1841" w14:textId="77777777" w:rsidTr="00260B62">
        <w:tc>
          <w:tcPr>
            <w:tcW w:w="709" w:type="dxa"/>
          </w:tcPr>
          <w:p w14:paraId="15683B2A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AB27DFE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0C985AE9" w14:textId="77777777" w:rsidR="00606EF0" w:rsidRPr="00193FEF" w:rsidRDefault="00606EF0" w:rsidP="00606EF0">
            <w:pPr>
              <w:spacing w:after="200"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BE443C2" w14:textId="7777777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0F083C47" w14:textId="7777777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34223348" w14:textId="77777777" w:rsidTr="00260B62">
        <w:tc>
          <w:tcPr>
            <w:tcW w:w="709" w:type="dxa"/>
          </w:tcPr>
          <w:p w14:paraId="0D9852C1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7AB6120" w14:textId="7DCD2F43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6838" w:type="dxa"/>
          </w:tcPr>
          <w:p w14:paraId="74B9C623" w14:textId="439B08CA" w:rsidR="00606EF0" w:rsidRPr="00193FEF" w:rsidRDefault="00606EF0" w:rsidP="00606EF0">
            <w:pPr>
              <w:spacing w:after="200"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What you understand by term “Hybrid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>”? Explain this with proper example.</w:t>
            </w:r>
          </w:p>
        </w:tc>
        <w:tc>
          <w:tcPr>
            <w:tcW w:w="850" w:type="dxa"/>
          </w:tcPr>
          <w:p w14:paraId="15F331CA" w14:textId="2DACF324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4)</w:t>
            </w:r>
          </w:p>
        </w:tc>
        <w:tc>
          <w:tcPr>
            <w:tcW w:w="1526" w:type="dxa"/>
          </w:tcPr>
          <w:p w14:paraId="7FD472ED" w14:textId="46CD0164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Knowing</w:t>
            </w:r>
            <w:r w:rsidR="00260B62" w:rsidRPr="00193FEF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193FEF">
              <w:rPr>
                <w:b/>
                <w:color w:val="000000" w:themeColor="text1"/>
                <w:sz w:val="16"/>
                <w:szCs w:val="16"/>
              </w:rPr>
              <w:t>And</w:t>
            </w:r>
          </w:p>
          <w:p w14:paraId="2DC9DCA3" w14:textId="1449F160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remembering</w:t>
            </w:r>
          </w:p>
        </w:tc>
      </w:tr>
      <w:tr w:rsidR="00193FEF" w:rsidRPr="00193FEF" w14:paraId="35DC0FB4" w14:textId="77777777" w:rsidTr="00260B62">
        <w:tc>
          <w:tcPr>
            <w:tcW w:w="709" w:type="dxa"/>
          </w:tcPr>
          <w:p w14:paraId="6CDF6B3C" w14:textId="77777777" w:rsidR="00823E8E" w:rsidRPr="00193FEF" w:rsidRDefault="00823E8E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221C984" w14:textId="77777777" w:rsidR="00823E8E" w:rsidRPr="00193FEF" w:rsidRDefault="00823E8E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753CBC5E" w14:textId="77777777" w:rsidR="00823E8E" w:rsidRPr="00193FEF" w:rsidRDefault="00823E8E" w:rsidP="00D640E1">
            <w:pPr>
              <w:spacing w:after="200"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3613662C" w14:textId="77777777" w:rsidR="00823E8E" w:rsidRPr="00193FEF" w:rsidRDefault="00823E8E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214381EC" w14:textId="77777777" w:rsidR="00823E8E" w:rsidRPr="00193FEF" w:rsidRDefault="00823E8E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193FEF" w:rsidRPr="00193FEF" w14:paraId="2C29A514" w14:textId="77777777" w:rsidTr="00260B62">
        <w:tc>
          <w:tcPr>
            <w:tcW w:w="709" w:type="dxa"/>
          </w:tcPr>
          <w:p w14:paraId="1F16115F" w14:textId="77777777" w:rsidR="00D640E1" w:rsidRPr="00193FEF" w:rsidRDefault="00D640E1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CA5368A" w14:textId="77777777" w:rsidR="00D640E1" w:rsidRPr="00193FEF" w:rsidRDefault="00D640E1" w:rsidP="00D640E1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592A1B7B" w14:textId="77777777" w:rsidR="00D640E1" w:rsidRPr="00193FEF" w:rsidRDefault="00D640E1" w:rsidP="00C747AA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UNIT-II</w:t>
            </w:r>
            <w:r w:rsidR="00C747AA" w:rsidRPr="00193FEF">
              <w:rPr>
                <w:b/>
                <w:color w:val="000000" w:themeColor="text1"/>
                <w:sz w:val="20"/>
                <w:szCs w:val="20"/>
              </w:rPr>
              <w:t xml:space="preserve"> (CO2)</w:t>
            </w:r>
          </w:p>
        </w:tc>
        <w:tc>
          <w:tcPr>
            <w:tcW w:w="850" w:type="dxa"/>
          </w:tcPr>
          <w:p w14:paraId="3F6D253C" w14:textId="77777777" w:rsidR="00D640E1" w:rsidRPr="00193FEF" w:rsidRDefault="00D640E1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593A49AF" w14:textId="77777777" w:rsidR="00D640E1" w:rsidRPr="00193FEF" w:rsidRDefault="00D640E1" w:rsidP="00D640E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</w:tr>
      <w:tr w:rsidR="00193FEF" w:rsidRPr="00193FEF" w14:paraId="2F7DE4C7" w14:textId="77777777" w:rsidTr="00260B62">
        <w:tc>
          <w:tcPr>
            <w:tcW w:w="709" w:type="dxa"/>
          </w:tcPr>
          <w:p w14:paraId="54AEB653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Q.3</w:t>
            </w:r>
          </w:p>
        </w:tc>
        <w:tc>
          <w:tcPr>
            <w:tcW w:w="567" w:type="dxa"/>
          </w:tcPr>
          <w:p w14:paraId="4D95619F" w14:textId="645600DF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6838" w:type="dxa"/>
          </w:tcPr>
          <w:p w14:paraId="76CEF7EF" w14:textId="526C5615" w:rsidR="00606EF0" w:rsidRPr="00193FEF" w:rsidRDefault="00606EF0" w:rsidP="00606EF0">
            <w:pPr>
              <w:spacing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There a many types of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are available in market. Which factors you should keep in mind when you select a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for your project. Justify your answer with suitable case study.</w:t>
            </w:r>
          </w:p>
        </w:tc>
        <w:tc>
          <w:tcPr>
            <w:tcW w:w="850" w:type="dxa"/>
          </w:tcPr>
          <w:p w14:paraId="7D0A9098" w14:textId="212F5320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526" w:type="dxa"/>
          </w:tcPr>
          <w:p w14:paraId="2F94B0E4" w14:textId="7777777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proofErr w:type="spellStart"/>
            <w:r w:rsidRPr="00193FEF">
              <w:rPr>
                <w:b/>
                <w:color w:val="000000" w:themeColor="text1"/>
                <w:sz w:val="16"/>
                <w:szCs w:val="16"/>
              </w:rPr>
              <w:t>Analyzing</w:t>
            </w:r>
            <w:proofErr w:type="spellEnd"/>
          </w:p>
          <w:p w14:paraId="195A1254" w14:textId="0D2F346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</w:tr>
      <w:tr w:rsidR="00193FEF" w:rsidRPr="00193FEF" w14:paraId="48793EA6" w14:textId="77777777" w:rsidTr="00260B62">
        <w:tc>
          <w:tcPr>
            <w:tcW w:w="709" w:type="dxa"/>
          </w:tcPr>
          <w:p w14:paraId="0BBE6BFB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3412CD0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1660FCFC" w14:textId="77777777" w:rsidR="00606EF0" w:rsidRPr="00193FEF" w:rsidRDefault="00606EF0" w:rsidP="00606EF0">
            <w:pPr>
              <w:spacing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1D605B9" w14:textId="7777777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2AA64A33" w14:textId="7777777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</w:tr>
      <w:tr w:rsidR="00193FEF" w:rsidRPr="00193FEF" w14:paraId="7FA25C1E" w14:textId="77777777" w:rsidTr="00260B62">
        <w:tc>
          <w:tcPr>
            <w:tcW w:w="709" w:type="dxa"/>
          </w:tcPr>
          <w:p w14:paraId="6E654204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DA279E1" w14:textId="672DB98B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6838" w:type="dxa"/>
          </w:tcPr>
          <w:p w14:paraId="1D2A9245" w14:textId="6033E761" w:rsidR="00606EF0" w:rsidRPr="00193FEF" w:rsidRDefault="00606EF0" w:rsidP="00606EF0">
            <w:pPr>
              <w:spacing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Suppose you are database administrator in TCS. Suggest how to keep data safe while using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850" w:type="dxa"/>
          </w:tcPr>
          <w:p w14:paraId="053A1944" w14:textId="424064EE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526" w:type="dxa"/>
          </w:tcPr>
          <w:p w14:paraId="20E80206" w14:textId="3B6CDF7E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Applying</w:t>
            </w:r>
          </w:p>
        </w:tc>
      </w:tr>
      <w:tr w:rsidR="00193FEF" w:rsidRPr="00193FEF" w14:paraId="050873C2" w14:textId="77777777" w:rsidTr="00260B62">
        <w:tc>
          <w:tcPr>
            <w:tcW w:w="709" w:type="dxa"/>
          </w:tcPr>
          <w:p w14:paraId="5322B08F" w14:textId="77777777" w:rsidR="00823E8E" w:rsidRPr="00193FEF" w:rsidRDefault="00823E8E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4DC5276" w14:textId="77777777" w:rsidR="00823E8E" w:rsidRPr="00193FEF" w:rsidRDefault="00823E8E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43546404" w14:textId="77777777" w:rsidR="00823E8E" w:rsidRPr="00193FEF" w:rsidRDefault="00823E8E" w:rsidP="00AA4B76">
            <w:pPr>
              <w:spacing w:line="276" w:lineRule="auto"/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178DBDB4" w14:textId="77777777" w:rsidR="00823E8E" w:rsidRPr="00193FEF" w:rsidRDefault="00823E8E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33B36A79" w14:textId="77777777" w:rsidR="00823E8E" w:rsidRPr="00193FEF" w:rsidRDefault="00823E8E" w:rsidP="00AA4B7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</w:tr>
      <w:tr w:rsidR="00193FEF" w:rsidRPr="00193FEF" w14:paraId="37BA3C59" w14:textId="77777777" w:rsidTr="00260B62">
        <w:tc>
          <w:tcPr>
            <w:tcW w:w="709" w:type="dxa"/>
          </w:tcPr>
          <w:p w14:paraId="12B4F718" w14:textId="77777777" w:rsidR="00AA4B76" w:rsidRPr="00193FEF" w:rsidRDefault="00AA4B76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3780180" w14:textId="77777777" w:rsidR="00AA4B76" w:rsidRPr="00193FEF" w:rsidRDefault="00AA4B76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6DDE64AA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07C8AD72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38B2A03E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</w:tr>
      <w:tr w:rsidR="00193FEF" w:rsidRPr="00193FEF" w14:paraId="770C5551" w14:textId="77777777" w:rsidTr="00260B62">
        <w:tc>
          <w:tcPr>
            <w:tcW w:w="709" w:type="dxa"/>
          </w:tcPr>
          <w:p w14:paraId="0DFC7C79" w14:textId="77777777" w:rsidR="00823E8E" w:rsidRPr="00193FEF" w:rsidRDefault="00823E8E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A3FEF72" w14:textId="77777777" w:rsidR="00823E8E" w:rsidRPr="00193FEF" w:rsidRDefault="00823E8E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71D1B8CF" w14:textId="77777777" w:rsidR="00823E8E" w:rsidRPr="00193FEF" w:rsidRDefault="00823E8E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15ABD995" w14:textId="77777777" w:rsidR="00823E8E" w:rsidRPr="00193FEF" w:rsidRDefault="00823E8E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7CC6F0AF" w14:textId="77777777" w:rsidR="00823E8E" w:rsidRPr="00193FEF" w:rsidRDefault="00823E8E" w:rsidP="00AA4B7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</w:tr>
      <w:tr w:rsidR="00193FEF" w:rsidRPr="00193FEF" w14:paraId="29CC9535" w14:textId="77777777" w:rsidTr="00260B62">
        <w:tc>
          <w:tcPr>
            <w:tcW w:w="709" w:type="dxa"/>
          </w:tcPr>
          <w:p w14:paraId="7EA9E34B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Q.4</w:t>
            </w:r>
          </w:p>
        </w:tc>
        <w:tc>
          <w:tcPr>
            <w:tcW w:w="567" w:type="dxa"/>
          </w:tcPr>
          <w:p w14:paraId="5681A097" w14:textId="5778561C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30045E93" w14:textId="77777777" w:rsidR="00606EF0" w:rsidRPr="00193FEF" w:rsidRDefault="00606EF0" w:rsidP="00606EF0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Describe the following :-</w:t>
            </w:r>
          </w:p>
          <w:p w14:paraId="32AD04C5" w14:textId="77777777" w:rsidR="00606EF0" w:rsidRPr="00193FEF" w:rsidRDefault="00606EF0" w:rsidP="00606EF0">
            <w:pPr>
              <w:pStyle w:val="ListParagraph"/>
              <w:numPr>
                <w:ilvl w:val="0"/>
                <w:numId w:val="7"/>
              </w:num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Visualizing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</w:p>
          <w:p w14:paraId="329CCB77" w14:textId="77777777" w:rsidR="00606EF0" w:rsidRPr="00193FEF" w:rsidRDefault="00606EF0" w:rsidP="00606EF0">
            <w:pPr>
              <w:pStyle w:val="ListParagraph"/>
              <w:numPr>
                <w:ilvl w:val="0"/>
                <w:numId w:val="7"/>
              </w:num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Deploying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</w:p>
          <w:p w14:paraId="23E570D0" w14:textId="77777777" w:rsidR="00606EF0" w:rsidRPr="00193FEF" w:rsidRDefault="00606EF0" w:rsidP="00606EF0">
            <w:pPr>
              <w:pStyle w:val="ListParagraph"/>
              <w:numPr>
                <w:ilvl w:val="0"/>
                <w:numId w:val="7"/>
              </w:num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Open Source v/s Commercial Software</w:t>
            </w:r>
          </w:p>
          <w:p w14:paraId="45FAB3DF" w14:textId="3425A37F" w:rsidR="00606EF0" w:rsidRPr="00193FEF" w:rsidRDefault="00606EF0" w:rsidP="00606EF0">
            <w:pPr>
              <w:pStyle w:val="ListParagraph"/>
              <w:numPr>
                <w:ilvl w:val="0"/>
                <w:numId w:val="7"/>
              </w:num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A</w:t>
            </w:r>
            <w:r w:rsidRPr="00193FEF">
              <w:rPr>
                <w:i/>
                <w:color w:val="000000" w:themeColor="text1"/>
                <w:sz w:val="20"/>
                <w:szCs w:val="20"/>
              </w:rPr>
              <w:t>CID</w:t>
            </w:r>
          </w:p>
        </w:tc>
        <w:tc>
          <w:tcPr>
            <w:tcW w:w="850" w:type="dxa"/>
          </w:tcPr>
          <w:p w14:paraId="3DD344E2" w14:textId="1E50D67D" w:rsidR="00606EF0" w:rsidRPr="00193FEF" w:rsidRDefault="00606EF0" w:rsidP="00260B6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4x3)</w:t>
            </w:r>
          </w:p>
        </w:tc>
        <w:tc>
          <w:tcPr>
            <w:tcW w:w="1526" w:type="dxa"/>
          </w:tcPr>
          <w:p w14:paraId="6D0667E4" w14:textId="2DD291A4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Understanding</w:t>
            </w:r>
          </w:p>
        </w:tc>
      </w:tr>
      <w:tr w:rsidR="00193FEF" w:rsidRPr="00193FEF" w14:paraId="02F7ED55" w14:textId="77777777" w:rsidTr="00260B62">
        <w:tc>
          <w:tcPr>
            <w:tcW w:w="709" w:type="dxa"/>
          </w:tcPr>
          <w:p w14:paraId="2884E401" w14:textId="77777777" w:rsidR="00AA4B76" w:rsidRPr="00193FEF" w:rsidRDefault="00AA4B76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D2BB45C" w14:textId="77777777" w:rsidR="00AA4B76" w:rsidRPr="00193FEF" w:rsidRDefault="00AA4B76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60B2F786" w14:textId="77777777" w:rsidR="00AA4B76" w:rsidRPr="00193FEF" w:rsidRDefault="00AA4B76" w:rsidP="00AA4B76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CCEC22B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32FBDA71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</w:tr>
      <w:tr w:rsidR="00193FEF" w:rsidRPr="00193FEF" w14:paraId="5573DA69" w14:textId="77777777" w:rsidTr="00260B62">
        <w:tc>
          <w:tcPr>
            <w:tcW w:w="709" w:type="dxa"/>
          </w:tcPr>
          <w:p w14:paraId="7F6E48E1" w14:textId="77777777" w:rsidR="00AA4B76" w:rsidRPr="00193FEF" w:rsidRDefault="00AA4B76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4EECAF6" w14:textId="77777777" w:rsidR="00AA4B76" w:rsidRPr="00193FEF" w:rsidRDefault="00AA4B76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17ED1683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UNIT-III (CO3)</w:t>
            </w:r>
          </w:p>
        </w:tc>
        <w:tc>
          <w:tcPr>
            <w:tcW w:w="850" w:type="dxa"/>
          </w:tcPr>
          <w:p w14:paraId="7D855C94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003D946D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</w:tr>
      <w:tr w:rsidR="00193FEF" w:rsidRPr="00193FEF" w14:paraId="207CD05B" w14:textId="77777777" w:rsidTr="00260B62">
        <w:tc>
          <w:tcPr>
            <w:tcW w:w="709" w:type="dxa"/>
          </w:tcPr>
          <w:p w14:paraId="40AA7FB2" w14:textId="77777777" w:rsidR="00823E8E" w:rsidRPr="00193FEF" w:rsidRDefault="00823E8E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7F19F03" w14:textId="77777777" w:rsidR="00823E8E" w:rsidRPr="00193FEF" w:rsidRDefault="00823E8E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3B6E1DA4" w14:textId="77777777" w:rsidR="00823E8E" w:rsidRPr="00193FEF" w:rsidRDefault="00823E8E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A73F778" w14:textId="77777777" w:rsidR="00823E8E" w:rsidRPr="00193FEF" w:rsidRDefault="00823E8E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1DE976BC" w14:textId="77777777" w:rsidR="00823E8E" w:rsidRPr="00193FEF" w:rsidRDefault="00823E8E" w:rsidP="00AA4B7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</w:tr>
      <w:tr w:rsidR="00193FEF" w:rsidRPr="00193FEF" w14:paraId="333C7539" w14:textId="77777777" w:rsidTr="00260B62">
        <w:tc>
          <w:tcPr>
            <w:tcW w:w="709" w:type="dxa"/>
          </w:tcPr>
          <w:p w14:paraId="588ECC8E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Q.5</w:t>
            </w:r>
          </w:p>
        </w:tc>
        <w:tc>
          <w:tcPr>
            <w:tcW w:w="567" w:type="dxa"/>
          </w:tcPr>
          <w:p w14:paraId="794A46B7" w14:textId="03D28435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6838" w:type="dxa"/>
          </w:tcPr>
          <w:p w14:paraId="3187C03C" w14:textId="3E269B81" w:rsidR="00606EF0" w:rsidRPr="00193FEF" w:rsidRDefault="00606EF0" w:rsidP="00606E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Assume if you are working on a distributed computer system where many user are interacting on a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database. How you can get information which data is latest. Describe step involve with it.</w:t>
            </w:r>
          </w:p>
        </w:tc>
        <w:tc>
          <w:tcPr>
            <w:tcW w:w="850" w:type="dxa"/>
          </w:tcPr>
          <w:p w14:paraId="3FE68B0C" w14:textId="6A286AD1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526" w:type="dxa"/>
          </w:tcPr>
          <w:p w14:paraId="0A712F9E" w14:textId="2B96D4A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Applying</w:t>
            </w:r>
          </w:p>
        </w:tc>
      </w:tr>
      <w:tr w:rsidR="00193FEF" w:rsidRPr="00193FEF" w14:paraId="25B5DBE7" w14:textId="77777777" w:rsidTr="00260B62">
        <w:tc>
          <w:tcPr>
            <w:tcW w:w="709" w:type="dxa"/>
          </w:tcPr>
          <w:p w14:paraId="3169E7B8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6EB59C8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4DE022A0" w14:textId="77777777" w:rsidR="00606EF0" w:rsidRPr="00193FEF" w:rsidRDefault="00606EF0" w:rsidP="00606EF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A9D2D37" w14:textId="7777777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6ADC6FB1" w14:textId="77777777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</w:tr>
      <w:tr w:rsidR="00193FEF" w:rsidRPr="00193FEF" w14:paraId="12515DC5" w14:textId="77777777" w:rsidTr="00260B62">
        <w:tc>
          <w:tcPr>
            <w:tcW w:w="709" w:type="dxa"/>
          </w:tcPr>
          <w:p w14:paraId="4CC1F779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83FAC88" w14:textId="57695D04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6838" w:type="dxa"/>
          </w:tcPr>
          <w:p w14:paraId="4DCAB380" w14:textId="002259AB" w:rsidR="00606EF0" w:rsidRPr="00193FEF" w:rsidRDefault="00606EF0" w:rsidP="00606EF0">
            <w:pPr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Differentiate replication and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sharding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in context of key value database,</w:t>
            </w:r>
          </w:p>
        </w:tc>
        <w:tc>
          <w:tcPr>
            <w:tcW w:w="850" w:type="dxa"/>
          </w:tcPr>
          <w:p w14:paraId="74550406" w14:textId="40D6A839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526" w:type="dxa"/>
          </w:tcPr>
          <w:p w14:paraId="7C8841CD" w14:textId="060067E8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Applying</w:t>
            </w:r>
          </w:p>
        </w:tc>
      </w:tr>
      <w:tr w:rsidR="00193FEF" w:rsidRPr="00193FEF" w14:paraId="56CF825B" w14:textId="77777777" w:rsidTr="00260B62">
        <w:tc>
          <w:tcPr>
            <w:tcW w:w="709" w:type="dxa"/>
          </w:tcPr>
          <w:p w14:paraId="5176E72A" w14:textId="77777777" w:rsidR="00823E8E" w:rsidRPr="00193FEF" w:rsidRDefault="00823E8E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98F14D1" w14:textId="77777777" w:rsidR="00823E8E" w:rsidRPr="00193FEF" w:rsidRDefault="00823E8E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611E789B" w14:textId="77777777" w:rsidR="00823E8E" w:rsidRPr="00193FEF" w:rsidRDefault="00823E8E" w:rsidP="00AA4B76">
            <w:pPr>
              <w:jc w:val="both"/>
              <w:rPr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905B49D" w14:textId="77777777" w:rsidR="00823E8E" w:rsidRPr="00193FEF" w:rsidRDefault="00823E8E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1AEED0DE" w14:textId="77777777" w:rsidR="00823E8E" w:rsidRPr="00193FEF" w:rsidRDefault="00823E8E" w:rsidP="00AA4B76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</w:p>
        </w:tc>
      </w:tr>
      <w:tr w:rsidR="00193FEF" w:rsidRPr="00193FEF" w14:paraId="1F6949BB" w14:textId="77777777" w:rsidTr="00260B62">
        <w:tc>
          <w:tcPr>
            <w:tcW w:w="709" w:type="dxa"/>
          </w:tcPr>
          <w:p w14:paraId="568711A0" w14:textId="77777777" w:rsidR="00AA4B76" w:rsidRPr="00193FEF" w:rsidRDefault="00AA4B76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6BC16C5" w14:textId="77777777" w:rsidR="00AA4B76" w:rsidRPr="00193FEF" w:rsidRDefault="00AA4B76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48C24FC5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617B07FD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47EE636E" w14:textId="77777777" w:rsidR="00AA4B76" w:rsidRPr="00193FEF" w:rsidRDefault="00AA4B76" w:rsidP="00AA4B76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10E6A3DD" w14:textId="77777777" w:rsidTr="00260B62">
        <w:tc>
          <w:tcPr>
            <w:tcW w:w="709" w:type="dxa"/>
          </w:tcPr>
          <w:p w14:paraId="71ABBF5A" w14:textId="77777777" w:rsidR="00260B62" w:rsidRPr="00193FEF" w:rsidRDefault="00260B62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4D8C273" w14:textId="77777777" w:rsidR="00260B62" w:rsidRPr="00193FEF" w:rsidRDefault="00260B62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6AA89F33" w14:textId="77777777" w:rsidR="00260B62" w:rsidRPr="00193FEF" w:rsidRDefault="00260B62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1F0572B" w14:textId="77777777" w:rsidR="00260B62" w:rsidRPr="00193FEF" w:rsidRDefault="00260B62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5C4CFF2F" w14:textId="77777777" w:rsidR="00260B62" w:rsidRPr="00193FEF" w:rsidRDefault="00260B62" w:rsidP="00AA4B76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0F4A6757" w14:textId="77777777" w:rsidTr="00260B62">
        <w:tc>
          <w:tcPr>
            <w:tcW w:w="709" w:type="dxa"/>
          </w:tcPr>
          <w:p w14:paraId="6DD353B6" w14:textId="77777777" w:rsidR="00260B62" w:rsidRPr="00193FEF" w:rsidRDefault="00260B62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F3F5DCF" w14:textId="77777777" w:rsidR="00260B62" w:rsidRPr="00193FEF" w:rsidRDefault="00260B62" w:rsidP="00AA4B76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1CFEAF3C" w14:textId="77777777" w:rsidR="00260B62" w:rsidRPr="00193FEF" w:rsidRDefault="00260B62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71954CE3" w14:textId="77777777" w:rsidR="00260B62" w:rsidRPr="00193FEF" w:rsidRDefault="00260B62" w:rsidP="00AA4B76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07B3943C" w14:textId="77777777" w:rsidR="00260B62" w:rsidRPr="00193FEF" w:rsidRDefault="00260B62" w:rsidP="00AA4B76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57B051EE" w14:textId="77777777" w:rsidTr="00260B62">
        <w:tc>
          <w:tcPr>
            <w:tcW w:w="709" w:type="dxa"/>
          </w:tcPr>
          <w:p w14:paraId="253E4B73" w14:textId="77777777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Q.6</w:t>
            </w:r>
          </w:p>
        </w:tc>
        <w:tc>
          <w:tcPr>
            <w:tcW w:w="567" w:type="dxa"/>
          </w:tcPr>
          <w:p w14:paraId="61E13D50" w14:textId="1EE2D98B" w:rsidR="00606EF0" w:rsidRPr="00193FEF" w:rsidRDefault="00606EF0" w:rsidP="00606EF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7FC07146" w14:textId="77777777" w:rsidR="00606EF0" w:rsidRPr="00193FEF" w:rsidRDefault="00606EF0" w:rsidP="00606EF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Discuss following with example:-</w:t>
            </w:r>
          </w:p>
          <w:p w14:paraId="14C68B16" w14:textId="77777777" w:rsidR="00606EF0" w:rsidRPr="00193FEF" w:rsidRDefault="00606EF0" w:rsidP="00606EF0">
            <w:pPr>
              <w:pStyle w:val="ListParagraph"/>
              <w:numPr>
                <w:ilvl w:val="0"/>
                <w:numId w:val="8"/>
              </w:numPr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Transaction</w:t>
            </w:r>
          </w:p>
          <w:p w14:paraId="1FD279D3" w14:textId="77777777" w:rsidR="00606EF0" w:rsidRPr="00193FEF" w:rsidRDefault="00606EF0" w:rsidP="00606EF0">
            <w:pPr>
              <w:pStyle w:val="ListParagraph"/>
              <w:numPr>
                <w:ilvl w:val="0"/>
                <w:numId w:val="8"/>
              </w:numPr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Availability</w:t>
            </w:r>
          </w:p>
          <w:p w14:paraId="53773855" w14:textId="77777777" w:rsidR="00606EF0" w:rsidRPr="00193FEF" w:rsidRDefault="00606EF0" w:rsidP="00606EF0">
            <w:pPr>
              <w:pStyle w:val="ListParagraph"/>
              <w:numPr>
                <w:ilvl w:val="0"/>
                <w:numId w:val="8"/>
              </w:numPr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Scaling</w:t>
            </w:r>
          </w:p>
          <w:p w14:paraId="18FA0B4B" w14:textId="1FB8FDC8" w:rsidR="00606EF0" w:rsidRPr="00193FEF" w:rsidRDefault="00606EF0" w:rsidP="00606EF0">
            <w:pPr>
              <w:pStyle w:val="ListParagraph"/>
              <w:numPr>
                <w:ilvl w:val="0"/>
                <w:numId w:val="8"/>
              </w:numPr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Hashing</w:t>
            </w:r>
          </w:p>
        </w:tc>
        <w:tc>
          <w:tcPr>
            <w:tcW w:w="850" w:type="dxa"/>
          </w:tcPr>
          <w:p w14:paraId="4B8FFEEF" w14:textId="1C099C3E" w:rsidR="00606EF0" w:rsidRPr="00193FEF" w:rsidRDefault="00606EF0" w:rsidP="00260B6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4x3)</w:t>
            </w:r>
          </w:p>
        </w:tc>
        <w:tc>
          <w:tcPr>
            <w:tcW w:w="1526" w:type="dxa"/>
          </w:tcPr>
          <w:p w14:paraId="6E33E3A0" w14:textId="7C1BADC9" w:rsidR="00606EF0" w:rsidRPr="00193FEF" w:rsidRDefault="00606EF0" w:rsidP="00606EF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applying</w:t>
            </w:r>
          </w:p>
        </w:tc>
      </w:tr>
      <w:tr w:rsidR="00193FEF" w:rsidRPr="00193FEF" w14:paraId="75CFD8BA" w14:textId="77777777" w:rsidTr="00260B62">
        <w:tc>
          <w:tcPr>
            <w:tcW w:w="709" w:type="dxa"/>
          </w:tcPr>
          <w:p w14:paraId="22440B61" w14:textId="77777777" w:rsidR="00AE54AD" w:rsidRPr="00193FEF" w:rsidRDefault="00AE54AD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7753BA4" w14:textId="77777777" w:rsidR="00AE54AD" w:rsidRPr="00193FEF" w:rsidRDefault="00AE54AD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577DCD48" w14:textId="77777777" w:rsidR="00AE54AD" w:rsidRPr="00193FEF" w:rsidRDefault="00AE54AD" w:rsidP="00AE54AD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103920AC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7AA70DF8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6714D43D" w14:textId="77777777" w:rsidTr="00260B62">
        <w:tc>
          <w:tcPr>
            <w:tcW w:w="709" w:type="dxa"/>
          </w:tcPr>
          <w:p w14:paraId="52591575" w14:textId="77777777" w:rsidR="00AE54AD" w:rsidRPr="00193FEF" w:rsidRDefault="00AE54AD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E9919D2" w14:textId="77777777" w:rsidR="00AE54AD" w:rsidRPr="00193FEF" w:rsidRDefault="00AE54AD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128071D9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UNIT-IV (CO4)</w:t>
            </w:r>
          </w:p>
        </w:tc>
        <w:tc>
          <w:tcPr>
            <w:tcW w:w="850" w:type="dxa"/>
          </w:tcPr>
          <w:p w14:paraId="649C3C2A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58BD0926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666D2C8C" w14:textId="77777777" w:rsidTr="00260B62">
        <w:tc>
          <w:tcPr>
            <w:tcW w:w="709" w:type="dxa"/>
          </w:tcPr>
          <w:p w14:paraId="47F10646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48A8B44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520D6F64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877384D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40B7CE2B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1C015FA5" w14:textId="77777777" w:rsidTr="00260B62">
        <w:tc>
          <w:tcPr>
            <w:tcW w:w="709" w:type="dxa"/>
          </w:tcPr>
          <w:p w14:paraId="251F1568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Q.7</w:t>
            </w:r>
          </w:p>
        </w:tc>
        <w:tc>
          <w:tcPr>
            <w:tcW w:w="567" w:type="dxa"/>
          </w:tcPr>
          <w:p w14:paraId="34850A2D" w14:textId="7555F1B5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6838" w:type="dxa"/>
          </w:tcPr>
          <w:p w14:paraId="6EE4408E" w14:textId="7D26A60F" w:rsidR="00FA4E10" w:rsidRPr="00193FEF" w:rsidRDefault="00FA4E10" w:rsidP="00FA4E1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How columnar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is different from Document base? Suggest use case where to apply columnar database over to another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database.</w:t>
            </w:r>
          </w:p>
        </w:tc>
        <w:tc>
          <w:tcPr>
            <w:tcW w:w="850" w:type="dxa"/>
          </w:tcPr>
          <w:p w14:paraId="458D6A1E" w14:textId="4EBD90A6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526" w:type="dxa"/>
          </w:tcPr>
          <w:p w14:paraId="5D2CD557" w14:textId="59630C3E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Applying</w:t>
            </w:r>
          </w:p>
        </w:tc>
      </w:tr>
      <w:tr w:rsidR="00193FEF" w:rsidRPr="00193FEF" w14:paraId="4B7C3956" w14:textId="77777777" w:rsidTr="00260B62">
        <w:tc>
          <w:tcPr>
            <w:tcW w:w="709" w:type="dxa"/>
          </w:tcPr>
          <w:p w14:paraId="7BBF0C23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B419AB1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4ED85B6E" w14:textId="77777777" w:rsidR="00FA4E10" w:rsidRPr="00193FEF" w:rsidRDefault="00FA4E10" w:rsidP="00FA4E1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5D3870C9" w14:textId="77777777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594BC973" w14:textId="77777777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3F301135" w14:textId="77777777" w:rsidTr="00260B62">
        <w:tc>
          <w:tcPr>
            <w:tcW w:w="709" w:type="dxa"/>
          </w:tcPr>
          <w:p w14:paraId="77B07C0B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893B01A" w14:textId="7D6369DC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6838" w:type="dxa"/>
          </w:tcPr>
          <w:p w14:paraId="64D7A3E5" w14:textId="69E11BFF" w:rsidR="00FA4E10" w:rsidRPr="00193FEF" w:rsidRDefault="00FA4E10" w:rsidP="00FA4E1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Assume you a working as Data Scientist in a telecom Company. Your company is planning pre-paid cards with X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an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Y plan</w:t>
            </w:r>
            <w:proofErr w:type="gramStart"/>
            <w:r w:rsidRPr="00193FEF">
              <w:rPr>
                <w:color w:val="000000" w:themeColor="text1"/>
                <w:sz w:val="20"/>
                <w:szCs w:val="20"/>
              </w:rPr>
              <w:t>..</w:t>
            </w:r>
            <w:proofErr w:type="gramEnd"/>
            <w:r w:rsidRPr="00193FEF">
              <w:rPr>
                <w:color w:val="000000" w:themeColor="text1"/>
                <w:sz w:val="20"/>
                <w:szCs w:val="20"/>
              </w:rPr>
              <w:t xml:space="preserve"> X plan is coming with many other facilities. Suggest which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technology you will prefer with justified answer.</w:t>
            </w:r>
          </w:p>
        </w:tc>
        <w:tc>
          <w:tcPr>
            <w:tcW w:w="850" w:type="dxa"/>
          </w:tcPr>
          <w:p w14:paraId="3FB768D9" w14:textId="7BFC083C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526" w:type="dxa"/>
          </w:tcPr>
          <w:p w14:paraId="7A3E32CE" w14:textId="0ED4D6A4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Applying</w:t>
            </w:r>
          </w:p>
        </w:tc>
      </w:tr>
      <w:tr w:rsidR="00193FEF" w:rsidRPr="00193FEF" w14:paraId="0BDBFE11" w14:textId="77777777" w:rsidTr="00260B62">
        <w:tc>
          <w:tcPr>
            <w:tcW w:w="709" w:type="dxa"/>
          </w:tcPr>
          <w:p w14:paraId="69F843C7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44D0E71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4B300D7F" w14:textId="77777777" w:rsidR="00823E8E" w:rsidRPr="00193FEF" w:rsidRDefault="00823E8E" w:rsidP="00AE54AD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D829223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652D09C0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70E3DB21" w14:textId="77777777" w:rsidTr="00260B62">
        <w:tc>
          <w:tcPr>
            <w:tcW w:w="709" w:type="dxa"/>
          </w:tcPr>
          <w:p w14:paraId="3210E836" w14:textId="77777777" w:rsidR="00AE54AD" w:rsidRPr="00193FEF" w:rsidRDefault="00AE54AD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DA91DCF" w14:textId="77777777" w:rsidR="00AE54AD" w:rsidRPr="00193FEF" w:rsidRDefault="00AE54AD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6BE95EE5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72EA6914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25CE2811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3B33A20C" w14:textId="77777777" w:rsidTr="00260B62">
        <w:tc>
          <w:tcPr>
            <w:tcW w:w="709" w:type="dxa"/>
          </w:tcPr>
          <w:p w14:paraId="0C093F83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9D630A5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091522A8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ADF2C0D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2EA997DC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23AD5EBB" w14:textId="77777777" w:rsidTr="00260B62">
        <w:tc>
          <w:tcPr>
            <w:tcW w:w="709" w:type="dxa"/>
          </w:tcPr>
          <w:p w14:paraId="705A81B6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Q.8</w:t>
            </w:r>
          </w:p>
        </w:tc>
        <w:tc>
          <w:tcPr>
            <w:tcW w:w="567" w:type="dxa"/>
          </w:tcPr>
          <w:p w14:paraId="5B2F25B7" w14:textId="45B259AB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6838" w:type="dxa"/>
          </w:tcPr>
          <w:p w14:paraId="3AC6CE66" w14:textId="6626C990" w:rsidR="00FA4E10" w:rsidRPr="00193FEF" w:rsidRDefault="00FA4E10" w:rsidP="00FA4E10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 xml:space="preserve">Mention pros and cons of each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nosql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database. Suggest use case of each type.</w:t>
            </w:r>
          </w:p>
        </w:tc>
        <w:tc>
          <w:tcPr>
            <w:tcW w:w="850" w:type="dxa"/>
          </w:tcPr>
          <w:p w14:paraId="77E8EEA0" w14:textId="790F8E59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526" w:type="dxa"/>
          </w:tcPr>
          <w:p w14:paraId="3E176C95" w14:textId="64D4E1E5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Creating</w:t>
            </w:r>
          </w:p>
        </w:tc>
      </w:tr>
      <w:tr w:rsidR="00193FEF" w:rsidRPr="00193FEF" w14:paraId="1D8B4A4C" w14:textId="77777777" w:rsidTr="00260B62">
        <w:tc>
          <w:tcPr>
            <w:tcW w:w="709" w:type="dxa"/>
          </w:tcPr>
          <w:p w14:paraId="4D17F42A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AFECCFF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0C0B0F08" w14:textId="77777777" w:rsidR="00FA4E10" w:rsidRPr="00193FEF" w:rsidRDefault="00FA4E10" w:rsidP="00FA4E10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1F4C68D2" w14:textId="77777777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515DFBA2" w14:textId="77777777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144C956A" w14:textId="77777777" w:rsidTr="00260B62">
        <w:tc>
          <w:tcPr>
            <w:tcW w:w="709" w:type="dxa"/>
          </w:tcPr>
          <w:p w14:paraId="03AE144A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84D03B8" w14:textId="2FCE8CD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6838" w:type="dxa"/>
          </w:tcPr>
          <w:p w14:paraId="4D948375" w14:textId="21FDCF60" w:rsidR="00FA4E10" w:rsidRPr="00193FEF" w:rsidRDefault="00FA4E10" w:rsidP="00FA4E10">
            <w:pPr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Vodaphone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is a telecommunication company which is take over the Idea network limited. Now problem is that how to map assets of </w:t>
            </w:r>
            <w:proofErr w:type="spellStart"/>
            <w:r w:rsidRPr="00193FEF">
              <w:rPr>
                <w:color w:val="000000" w:themeColor="text1"/>
                <w:sz w:val="20"/>
                <w:szCs w:val="20"/>
              </w:rPr>
              <w:t>Vodaphone</w:t>
            </w:r>
            <w:proofErr w:type="spellEnd"/>
            <w:r w:rsidRPr="00193FEF">
              <w:rPr>
                <w:color w:val="000000" w:themeColor="text1"/>
                <w:sz w:val="20"/>
                <w:szCs w:val="20"/>
              </w:rPr>
              <w:t xml:space="preserve">   with Idea network. As a being database engineer suggest proper solution and justify your answer.</w:t>
            </w:r>
          </w:p>
        </w:tc>
        <w:tc>
          <w:tcPr>
            <w:tcW w:w="850" w:type="dxa"/>
          </w:tcPr>
          <w:p w14:paraId="558402A2" w14:textId="2109635A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526" w:type="dxa"/>
          </w:tcPr>
          <w:p w14:paraId="4465E69B" w14:textId="0035467F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applying</w:t>
            </w:r>
          </w:p>
        </w:tc>
      </w:tr>
      <w:tr w:rsidR="00193FEF" w:rsidRPr="00193FEF" w14:paraId="1ACAE82B" w14:textId="77777777" w:rsidTr="00260B62">
        <w:tc>
          <w:tcPr>
            <w:tcW w:w="709" w:type="dxa"/>
          </w:tcPr>
          <w:p w14:paraId="54F50133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63BEE66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543595F8" w14:textId="77777777" w:rsidR="00823E8E" w:rsidRPr="00193FEF" w:rsidRDefault="00823E8E" w:rsidP="00AE54AD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6C73FE9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44EB87F0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350423B3" w14:textId="77777777" w:rsidTr="00260B62">
        <w:tc>
          <w:tcPr>
            <w:tcW w:w="709" w:type="dxa"/>
          </w:tcPr>
          <w:p w14:paraId="590CB376" w14:textId="77777777" w:rsidR="00AE54AD" w:rsidRPr="00193FEF" w:rsidRDefault="00AE54AD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74D994C" w14:textId="77777777" w:rsidR="00AE54AD" w:rsidRPr="00193FEF" w:rsidRDefault="00AE54AD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56FED3DF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UNIT V (CO5)</w:t>
            </w:r>
          </w:p>
        </w:tc>
        <w:tc>
          <w:tcPr>
            <w:tcW w:w="850" w:type="dxa"/>
          </w:tcPr>
          <w:p w14:paraId="0912F4FF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374D8C17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2B37D38A" w14:textId="77777777" w:rsidTr="00260B62">
        <w:tc>
          <w:tcPr>
            <w:tcW w:w="709" w:type="dxa"/>
          </w:tcPr>
          <w:p w14:paraId="66791E3A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F8987C3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6A2A24DF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DD56177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2E0905FF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1E4CDC11" w14:textId="77777777" w:rsidTr="00260B62">
        <w:tc>
          <w:tcPr>
            <w:tcW w:w="709" w:type="dxa"/>
          </w:tcPr>
          <w:p w14:paraId="7ADA5F98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Q.9</w:t>
            </w:r>
          </w:p>
        </w:tc>
        <w:tc>
          <w:tcPr>
            <w:tcW w:w="567" w:type="dxa"/>
          </w:tcPr>
          <w:p w14:paraId="269234B2" w14:textId="4D37A196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6838" w:type="dxa"/>
          </w:tcPr>
          <w:p w14:paraId="51FC487C" w14:textId="6A3EE902" w:rsidR="00FA4E10" w:rsidRPr="00193FEF" w:rsidRDefault="00FA4E10" w:rsidP="00FA4E10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193FEF">
              <w:rPr>
                <w:rFonts w:eastAsiaTheme="minorEastAsia"/>
                <w:color w:val="000000" w:themeColor="text1"/>
                <w:sz w:val="20"/>
                <w:szCs w:val="20"/>
              </w:rPr>
              <w:t>Differentiate Searching and reverse Query with suitable examples.</w:t>
            </w:r>
          </w:p>
        </w:tc>
        <w:tc>
          <w:tcPr>
            <w:tcW w:w="850" w:type="dxa"/>
          </w:tcPr>
          <w:p w14:paraId="5675A33F" w14:textId="0A7DD2B0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526" w:type="dxa"/>
          </w:tcPr>
          <w:p w14:paraId="7A049ECB" w14:textId="18085F10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Evaluating</w:t>
            </w:r>
          </w:p>
        </w:tc>
      </w:tr>
      <w:tr w:rsidR="00193FEF" w:rsidRPr="00193FEF" w14:paraId="3BE5D3A4" w14:textId="77777777" w:rsidTr="00260B62">
        <w:tc>
          <w:tcPr>
            <w:tcW w:w="709" w:type="dxa"/>
          </w:tcPr>
          <w:p w14:paraId="05A337A5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19A62A5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7AC74C7F" w14:textId="77777777" w:rsidR="00FA4E10" w:rsidRPr="00193FEF" w:rsidRDefault="00FA4E10" w:rsidP="00FA4E10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ACEAE4E" w14:textId="77777777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7601BE13" w14:textId="77777777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3F911078" w14:textId="77777777" w:rsidTr="00260B62">
        <w:tc>
          <w:tcPr>
            <w:tcW w:w="709" w:type="dxa"/>
          </w:tcPr>
          <w:p w14:paraId="7AF5146A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71D1E8B" w14:textId="1F8040B3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6838" w:type="dxa"/>
          </w:tcPr>
          <w:p w14:paraId="2329940A" w14:textId="163EC322" w:rsidR="00FA4E10" w:rsidRPr="00193FEF" w:rsidRDefault="00FA4E10" w:rsidP="00FA4E10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193FEF">
              <w:rPr>
                <w:rFonts w:eastAsiaTheme="minorEastAsia"/>
                <w:color w:val="000000" w:themeColor="text1"/>
                <w:sz w:val="20"/>
                <w:szCs w:val="20"/>
              </w:rPr>
              <w:t>What is intent to use Robots.txt file in web application? Mention its role in web scrapping.</w:t>
            </w:r>
          </w:p>
        </w:tc>
        <w:tc>
          <w:tcPr>
            <w:tcW w:w="850" w:type="dxa"/>
          </w:tcPr>
          <w:p w14:paraId="0D20F96F" w14:textId="00D0BA5C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526" w:type="dxa"/>
          </w:tcPr>
          <w:p w14:paraId="450DDAD6" w14:textId="628A0814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Evaluating</w:t>
            </w:r>
          </w:p>
        </w:tc>
      </w:tr>
      <w:tr w:rsidR="00193FEF" w:rsidRPr="00193FEF" w14:paraId="7F8B3D39" w14:textId="77777777" w:rsidTr="00260B62">
        <w:tc>
          <w:tcPr>
            <w:tcW w:w="709" w:type="dxa"/>
          </w:tcPr>
          <w:p w14:paraId="3E3BCF42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78AEE59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47E677DD" w14:textId="77777777" w:rsidR="00823E8E" w:rsidRPr="00193FEF" w:rsidRDefault="00823E8E" w:rsidP="00AE54AD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F914794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3373E0FE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2E880AA9" w14:textId="77777777" w:rsidTr="00260B62">
        <w:tc>
          <w:tcPr>
            <w:tcW w:w="709" w:type="dxa"/>
          </w:tcPr>
          <w:p w14:paraId="3B31A56F" w14:textId="77777777" w:rsidR="00AE54AD" w:rsidRPr="00193FEF" w:rsidRDefault="00AE54AD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AA464FE" w14:textId="77777777" w:rsidR="00AE54AD" w:rsidRPr="00193FEF" w:rsidRDefault="00AE54AD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0FC36408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55E12ED8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3ACEE731" w14:textId="77777777" w:rsidR="00AE54AD" w:rsidRPr="00193FEF" w:rsidRDefault="00AE54AD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193FEF" w:rsidRPr="00193FEF" w14:paraId="097ED6ED" w14:textId="77777777" w:rsidTr="00260B62">
        <w:tc>
          <w:tcPr>
            <w:tcW w:w="709" w:type="dxa"/>
          </w:tcPr>
          <w:p w14:paraId="45066940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2008BD3" w14:textId="77777777" w:rsidR="00823E8E" w:rsidRPr="00193FEF" w:rsidRDefault="00823E8E" w:rsidP="00AE54A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0A00F3C0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193B4E9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526" w:type="dxa"/>
          </w:tcPr>
          <w:p w14:paraId="7A903644" w14:textId="77777777" w:rsidR="00823E8E" w:rsidRPr="00193FEF" w:rsidRDefault="00823E8E" w:rsidP="00AE54AD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</w:tr>
      <w:tr w:rsidR="00FA4E10" w:rsidRPr="00193FEF" w14:paraId="7C22EF57" w14:textId="77777777" w:rsidTr="00260B62">
        <w:tc>
          <w:tcPr>
            <w:tcW w:w="709" w:type="dxa"/>
          </w:tcPr>
          <w:p w14:paraId="340DB04A" w14:textId="77777777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Q.10</w:t>
            </w:r>
          </w:p>
        </w:tc>
        <w:tc>
          <w:tcPr>
            <w:tcW w:w="567" w:type="dxa"/>
          </w:tcPr>
          <w:p w14:paraId="0C30D7E2" w14:textId="4D42AB6D" w:rsidR="00FA4E10" w:rsidRPr="00193FEF" w:rsidRDefault="00FA4E10" w:rsidP="00FA4E10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6838" w:type="dxa"/>
          </w:tcPr>
          <w:p w14:paraId="5A04FC6A" w14:textId="77777777" w:rsidR="00FA4E10" w:rsidRPr="00193FEF" w:rsidRDefault="00FA4E10" w:rsidP="00FA4E10">
            <w:pPr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Write short notes on :-</w:t>
            </w:r>
          </w:p>
          <w:p w14:paraId="0C545C95" w14:textId="77777777" w:rsidR="00FA4E10" w:rsidRPr="00193FEF" w:rsidRDefault="00FA4E10" w:rsidP="00FA4E10">
            <w:pPr>
              <w:pStyle w:val="ListParagraph"/>
              <w:numPr>
                <w:ilvl w:val="0"/>
                <w:numId w:val="9"/>
              </w:numPr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Crawler</w:t>
            </w:r>
          </w:p>
          <w:p w14:paraId="1B706D17" w14:textId="77777777" w:rsidR="00FA4E10" w:rsidRPr="00193FEF" w:rsidRDefault="00FA4E10" w:rsidP="00FA4E10">
            <w:pPr>
              <w:pStyle w:val="ListParagraph"/>
              <w:numPr>
                <w:ilvl w:val="0"/>
                <w:numId w:val="9"/>
              </w:numPr>
              <w:rPr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Directories</w:t>
            </w:r>
          </w:p>
          <w:p w14:paraId="3F9F2892" w14:textId="77777777" w:rsidR="00FA4E10" w:rsidRPr="00193FEF" w:rsidRDefault="00FA4E10" w:rsidP="00FA4E10">
            <w:pPr>
              <w:pStyle w:val="ListParagraph"/>
              <w:numPr>
                <w:ilvl w:val="0"/>
                <w:numId w:val="9"/>
              </w:numPr>
              <w:rPr>
                <w:bCs/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Hybrid</w:t>
            </w:r>
          </w:p>
          <w:p w14:paraId="48D6BA24" w14:textId="57E431F1" w:rsidR="00FA4E10" w:rsidRPr="00193FEF" w:rsidRDefault="00FA4E10" w:rsidP="00FA4E10">
            <w:pPr>
              <w:pStyle w:val="ListParagraph"/>
              <w:numPr>
                <w:ilvl w:val="0"/>
                <w:numId w:val="9"/>
              </w:numPr>
              <w:rPr>
                <w:bCs/>
                <w:color w:val="000000" w:themeColor="text1"/>
                <w:sz w:val="20"/>
                <w:szCs w:val="20"/>
              </w:rPr>
            </w:pPr>
            <w:r w:rsidRPr="00193FEF">
              <w:rPr>
                <w:color w:val="000000" w:themeColor="text1"/>
                <w:sz w:val="20"/>
                <w:szCs w:val="20"/>
              </w:rPr>
              <w:t>Meta</w:t>
            </w:r>
          </w:p>
        </w:tc>
        <w:tc>
          <w:tcPr>
            <w:tcW w:w="850" w:type="dxa"/>
          </w:tcPr>
          <w:p w14:paraId="70AFC407" w14:textId="278253FD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193FEF">
              <w:rPr>
                <w:b/>
                <w:color w:val="000000" w:themeColor="text1"/>
                <w:sz w:val="20"/>
                <w:szCs w:val="20"/>
              </w:rPr>
              <w:t>(12)</w:t>
            </w:r>
          </w:p>
        </w:tc>
        <w:tc>
          <w:tcPr>
            <w:tcW w:w="1526" w:type="dxa"/>
          </w:tcPr>
          <w:p w14:paraId="2CF612A4" w14:textId="4461F8E8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6"/>
                <w:szCs w:val="16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Knowing</w:t>
            </w:r>
            <w:r w:rsidR="00260B62" w:rsidRPr="00193FEF">
              <w:rPr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193FEF">
              <w:rPr>
                <w:b/>
                <w:color w:val="000000" w:themeColor="text1"/>
                <w:sz w:val="16"/>
                <w:szCs w:val="16"/>
              </w:rPr>
              <w:t>And</w:t>
            </w:r>
          </w:p>
          <w:p w14:paraId="22002F4A" w14:textId="7735F4F1" w:rsidR="00FA4E10" w:rsidRPr="00193FEF" w:rsidRDefault="00FA4E10" w:rsidP="00FA4E1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193FEF">
              <w:rPr>
                <w:b/>
                <w:color w:val="000000" w:themeColor="text1"/>
                <w:sz w:val="16"/>
                <w:szCs w:val="16"/>
              </w:rPr>
              <w:t>remembering</w:t>
            </w:r>
          </w:p>
        </w:tc>
      </w:tr>
    </w:tbl>
    <w:p w14:paraId="19C510E0" w14:textId="77777777" w:rsidR="004E03B2" w:rsidRPr="00193FEF" w:rsidRDefault="004E03B2" w:rsidP="006A5329">
      <w:pPr>
        <w:rPr>
          <w:color w:val="000000" w:themeColor="text1"/>
          <w:sz w:val="27"/>
        </w:rPr>
      </w:pPr>
    </w:p>
    <w:p w14:paraId="50CC490B" w14:textId="77777777" w:rsidR="00C747AA" w:rsidRPr="00193FEF" w:rsidRDefault="00C747AA" w:rsidP="006A5329">
      <w:pPr>
        <w:rPr>
          <w:b/>
          <w:color w:val="000000" w:themeColor="text1"/>
          <w:szCs w:val="24"/>
        </w:rPr>
      </w:pPr>
    </w:p>
    <w:sectPr w:rsidR="00C747AA" w:rsidRPr="00193FEF" w:rsidSect="00860F3C">
      <w:footerReference w:type="default" r:id="rId9"/>
      <w:type w:val="continuous"/>
      <w:pgSz w:w="11910" w:h="16840"/>
      <w:pgMar w:top="568" w:right="357" w:bottom="567" w:left="720" w:header="720" w:footer="2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8289BF" w14:textId="77777777" w:rsidR="001D491B" w:rsidRDefault="001D491B" w:rsidP="00DD454E">
      <w:r>
        <w:separator/>
      </w:r>
    </w:p>
  </w:endnote>
  <w:endnote w:type="continuationSeparator" w:id="0">
    <w:p w14:paraId="4C025656" w14:textId="77777777" w:rsidR="001D491B" w:rsidRDefault="001D491B" w:rsidP="00DD4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17281F" w14:textId="67050F01" w:rsidR="00860F3C" w:rsidRDefault="003F360E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335284">
      <w:rPr>
        <w:rFonts w:asciiTheme="majorHAnsi" w:hAnsiTheme="majorHAnsi"/>
      </w:rPr>
      <w:t>4BC212</w:t>
    </w:r>
    <w:r w:rsidR="00DF2E59">
      <w:rPr>
        <w:rFonts w:asciiTheme="majorHAnsi" w:hAnsiTheme="majorHAnsi"/>
      </w:rPr>
      <w:t>3</w:t>
    </w:r>
    <w:r>
      <w:rPr>
        <w:rFonts w:asciiTheme="majorHAnsi" w:hAnsiTheme="majorHAnsi"/>
      </w:rPr>
      <w:t>-</w:t>
    </w:r>
    <w:r w:rsidR="008C7ADC">
      <w:rPr>
        <w:rFonts w:asciiTheme="majorHAnsi" w:hAnsiTheme="majorHAnsi"/>
      </w:rPr>
      <w:t>B</w:t>
    </w:r>
    <w:r>
      <w:rPr>
        <w:rFonts w:asciiTheme="majorHAnsi" w:hAnsiTheme="majorHAnsi"/>
      </w:rPr>
      <w:t xml:space="preserve"> </w:t>
    </w:r>
    <w:r w:rsidR="00860F3C">
      <w:rPr>
        <w:rFonts w:asciiTheme="majorHAnsi" w:hAnsiTheme="majorHAnsi"/>
      </w:rPr>
      <w:ptab w:relativeTo="margin" w:alignment="right" w:leader="none"/>
    </w:r>
    <w:r w:rsidR="00860F3C">
      <w:rPr>
        <w:rFonts w:asciiTheme="majorHAnsi" w:hAnsiTheme="majorHAnsi"/>
      </w:rPr>
      <w:t xml:space="preserve">Page </w:t>
    </w:r>
    <w:r w:rsidR="00534CEE">
      <w:fldChar w:fldCharType="begin"/>
    </w:r>
    <w:r w:rsidR="00534CEE">
      <w:instrText xml:space="preserve"> PAGE   \* MERGEFORMAT </w:instrText>
    </w:r>
    <w:r w:rsidR="00534CEE">
      <w:fldChar w:fldCharType="separate"/>
    </w:r>
    <w:r w:rsidR="0061324D" w:rsidRPr="0061324D">
      <w:rPr>
        <w:rFonts w:asciiTheme="majorHAnsi" w:hAnsiTheme="majorHAnsi"/>
        <w:noProof/>
      </w:rPr>
      <w:t>1</w:t>
    </w:r>
    <w:r w:rsidR="00534CEE">
      <w:rPr>
        <w:rFonts w:asciiTheme="majorHAnsi" w:hAnsiTheme="majorHAnsi"/>
        <w:noProof/>
      </w:rPr>
      <w:fldChar w:fldCharType="end"/>
    </w:r>
  </w:p>
  <w:p w14:paraId="606AF4D1" w14:textId="77777777" w:rsidR="00DD454E" w:rsidRDefault="00DD45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F65B86" w14:textId="77777777" w:rsidR="001D491B" w:rsidRDefault="001D491B" w:rsidP="00DD454E">
      <w:r>
        <w:separator/>
      </w:r>
    </w:p>
  </w:footnote>
  <w:footnote w:type="continuationSeparator" w:id="0">
    <w:p w14:paraId="58F332DF" w14:textId="77777777" w:rsidR="001D491B" w:rsidRDefault="001D491B" w:rsidP="00DD4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41512E"/>
    <w:multiLevelType w:val="hybridMultilevel"/>
    <w:tmpl w:val="1E34FEB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82904"/>
    <w:multiLevelType w:val="hybridMultilevel"/>
    <w:tmpl w:val="8CAAE594"/>
    <w:lvl w:ilvl="0" w:tplc="BE78B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616A6"/>
    <w:multiLevelType w:val="hybridMultilevel"/>
    <w:tmpl w:val="5900CC30"/>
    <w:lvl w:ilvl="0" w:tplc="4178EBFA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3CE244E"/>
    <w:multiLevelType w:val="hybridMultilevel"/>
    <w:tmpl w:val="1F94BCD0"/>
    <w:lvl w:ilvl="0" w:tplc="72D274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E92D8A"/>
    <w:multiLevelType w:val="hybridMultilevel"/>
    <w:tmpl w:val="3FC600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823283"/>
    <w:multiLevelType w:val="hybridMultilevel"/>
    <w:tmpl w:val="20524F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B658EE"/>
    <w:multiLevelType w:val="hybridMultilevel"/>
    <w:tmpl w:val="303E0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A3B23"/>
    <w:multiLevelType w:val="hybridMultilevel"/>
    <w:tmpl w:val="933E2BBA"/>
    <w:lvl w:ilvl="0" w:tplc="61BABC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374BF5"/>
    <w:multiLevelType w:val="multilevel"/>
    <w:tmpl w:val="56A8C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3"/>
  </w:num>
  <w:num w:numId="5">
    <w:abstractNumId w:val="7"/>
  </w:num>
  <w:num w:numId="6">
    <w:abstractNumId w:val="0"/>
  </w:num>
  <w:num w:numId="7">
    <w:abstractNumId w:val="5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sDAwMjWxNLE0MDdV0lEKTi0uzszPAykwrwUA7y3AwiwAAAA="/>
  </w:docVars>
  <w:rsids>
    <w:rsidRoot w:val="004E03B2"/>
    <w:rsid w:val="00006F8C"/>
    <w:rsid w:val="000108C6"/>
    <w:rsid w:val="000348D3"/>
    <w:rsid w:val="000535B9"/>
    <w:rsid w:val="00056907"/>
    <w:rsid w:val="00071D13"/>
    <w:rsid w:val="00072B2C"/>
    <w:rsid w:val="00082233"/>
    <w:rsid w:val="0008594F"/>
    <w:rsid w:val="000868AC"/>
    <w:rsid w:val="00096497"/>
    <w:rsid w:val="000A10F2"/>
    <w:rsid w:val="000B4F31"/>
    <w:rsid w:val="000D3295"/>
    <w:rsid w:val="000E5B96"/>
    <w:rsid w:val="000F686C"/>
    <w:rsid w:val="0010459C"/>
    <w:rsid w:val="001076A8"/>
    <w:rsid w:val="001204CD"/>
    <w:rsid w:val="00140905"/>
    <w:rsid w:val="00156FCC"/>
    <w:rsid w:val="00160469"/>
    <w:rsid w:val="00193FEF"/>
    <w:rsid w:val="00196412"/>
    <w:rsid w:val="001A445C"/>
    <w:rsid w:val="001D4023"/>
    <w:rsid w:val="001D491B"/>
    <w:rsid w:val="001F3535"/>
    <w:rsid w:val="00213F99"/>
    <w:rsid w:val="002248D7"/>
    <w:rsid w:val="00260B62"/>
    <w:rsid w:val="00271F4A"/>
    <w:rsid w:val="00287A5C"/>
    <w:rsid w:val="002A0CD9"/>
    <w:rsid w:val="002E5ED0"/>
    <w:rsid w:val="002E7E73"/>
    <w:rsid w:val="002F0E7B"/>
    <w:rsid w:val="00302063"/>
    <w:rsid w:val="00325A9C"/>
    <w:rsid w:val="0034394F"/>
    <w:rsid w:val="00353D23"/>
    <w:rsid w:val="00361AE4"/>
    <w:rsid w:val="003621FC"/>
    <w:rsid w:val="003626A2"/>
    <w:rsid w:val="003654B6"/>
    <w:rsid w:val="003744B5"/>
    <w:rsid w:val="0037600F"/>
    <w:rsid w:val="00381028"/>
    <w:rsid w:val="003A246C"/>
    <w:rsid w:val="003B2657"/>
    <w:rsid w:val="003D004E"/>
    <w:rsid w:val="003E0427"/>
    <w:rsid w:val="003E58D3"/>
    <w:rsid w:val="003F360E"/>
    <w:rsid w:val="00401D2D"/>
    <w:rsid w:val="0040214F"/>
    <w:rsid w:val="00415ACF"/>
    <w:rsid w:val="00416F31"/>
    <w:rsid w:val="00423E74"/>
    <w:rsid w:val="00450661"/>
    <w:rsid w:val="00463EE4"/>
    <w:rsid w:val="004640A9"/>
    <w:rsid w:val="004929A8"/>
    <w:rsid w:val="004B3A30"/>
    <w:rsid w:val="004B556C"/>
    <w:rsid w:val="004C490A"/>
    <w:rsid w:val="004E03B2"/>
    <w:rsid w:val="004E1543"/>
    <w:rsid w:val="005326C7"/>
    <w:rsid w:val="00534CEE"/>
    <w:rsid w:val="00535904"/>
    <w:rsid w:val="005517CD"/>
    <w:rsid w:val="00572E0A"/>
    <w:rsid w:val="005A0EF5"/>
    <w:rsid w:val="005C4E49"/>
    <w:rsid w:val="005E5239"/>
    <w:rsid w:val="00606EF0"/>
    <w:rsid w:val="00611D9F"/>
    <w:rsid w:val="0061324D"/>
    <w:rsid w:val="00620FD2"/>
    <w:rsid w:val="00630252"/>
    <w:rsid w:val="006346F9"/>
    <w:rsid w:val="00661201"/>
    <w:rsid w:val="00670388"/>
    <w:rsid w:val="00675B00"/>
    <w:rsid w:val="0068482D"/>
    <w:rsid w:val="00691016"/>
    <w:rsid w:val="006A413F"/>
    <w:rsid w:val="006A5329"/>
    <w:rsid w:val="006B5476"/>
    <w:rsid w:val="006C2FFC"/>
    <w:rsid w:val="00702B5B"/>
    <w:rsid w:val="007518DB"/>
    <w:rsid w:val="00752A5D"/>
    <w:rsid w:val="00754D8B"/>
    <w:rsid w:val="00786920"/>
    <w:rsid w:val="00787683"/>
    <w:rsid w:val="007A331F"/>
    <w:rsid w:val="007B2334"/>
    <w:rsid w:val="007B3492"/>
    <w:rsid w:val="007C1700"/>
    <w:rsid w:val="007E5862"/>
    <w:rsid w:val="008012FA"/>
    <w:rsid w:val="00804151"/>
    <w:rsid w:val="00823E8E"/>
    <w:rsid w:val="008360F7"/>
    <w:rsid w:val="0085782C"/>
    <w:rsid w:val="00860F3C"/>
    <w:rsid w:val="00883ADE"/>
    <w:rsid w:val="00893051"/>
    <w:rsid w:val="008B51BF"/>
    <w:rsid w:val="008C483B"/>
    <w:rsid w:val="008C7ADC"/>
    <w:rsid w:val="008E7609"/>
    <w:rsid w:val="008F1F20"/>
    <w:rsid w:val="009038B4"/>
    <w:rsid w:val="00907D01"/>
    <w:rsid w:val="00914FFA"/>
    <w:rsid w:val="009308F1"/>
    <w:rsid w:val="009346F2"/>
    <w:rsid w:val="00965588"/>
    <w:rsid w:val="00993A38"/>
    <w:rsid w:val="009A7D8C"/>
    <w:rsid w:val="009C4F66"/>
    <w:rsid w:val="009D7701"/>
    <w:rsid w:val="009E298A"/>
    <w:rsid w:val="00A017D3"/>
    <w:rsid w:val="00A14D56"/>
    <w:rsid w:val="00A17CCB"/>
    <w:rsid w:val="00A2652C"/>
    <w:rsid w:val="00A303CD"/>
    <w:rsid w:val="00A557BD"/>
    <w:rsid w:val="00A63A39"/>
    <w:rsid w:val="00AA3B3F"/>
    <w:rsid w:val="00AA4B76"/>
    <w:rsid w:val="00AC4F63"/>
    <w:rsid w:val="00AE3446"/>
    <w:rsid w:val="00AE54AD"/>
    <w:rsid w:val="00AE62D7"/>
    <w:rsid w:val="00AF1DEC"/>
    <w:rsid w:val="00AF2B7B"/>
    <w:rsid w:val="00B04498"/>
    <w:rsid w:val="00B04BB8"/>
    <w:rsid w:val="00B04EBB"/>
    <w:rsid w:val="00B46004"/>
    <w:rsid w:val="00B66372"/>
    <w:rsid w:val="00BB7AE1"/>
    <w:rsid w:val="00BE5FD0"/>
    <w:rsid w:val="00C11616"/>
    <w:rsid w:val="00C33B54"/>
    <w:rsid w:val="00C44BFA"/>
    <w:rsid w:val="00C44F6A"/>
    <w:rsid w:val="00C50F9A"/>
    <w:rsid w:val="00C60421"/>
    <w:rsid w:val="00C747AA"/>
    <w:rsid w:val="00C91A0E"/>
    <w:rsid w:val="00CB6846"/>
    <w:rsid w:val="00CE2C00"/>
    <w:rsid w:val="00D12834"/>
    <w:rsid w:val="00D13139"/>
    <w:rsid w:val="00D2155E"/>
    <w:rsid w:val="00D31E1B"/>
    <w:rsid w:val="00D34E99"/>
    <w:rsid w:val="00D467F2"/>
    <w:rsid w:val="00D640E1"/>
    <w:rsid w:val="00D77272"/>
    <w:rsid w:val="00D83868"/>
    <w:rsid w:val="00DD399A"/>
    <w:rsid w:val="00DD454E"/>
    <w:rsid w:val="00DE6216"/>
    <w:rsid w:val="00DF2E59"/>
    <w:rsid w:val="00E0004D"/>
    <w:rsid w:val="00E03EBD"/>
    <w:rsid w:val="00E3087A"/>
    <w:rsid w:val="00E32E90"/>
    <w:rsid w:val="00E54181"/>
    <w:rsid w:val="00E70B7D"/>
    <w:rsid w:val="00E7197E"/>
    <w:rsid w:val="00E76D4E"/>
    <w:rsid w:val="00E921DB"/>
    <w:rsid w:val="00E97D8B"/>
    <w:rsid w:val="00E97FF1"/>
    <w:rsid w:val="00EA09B8"/>
    <w:rsid w:val="00EC4C07"/>
    <w:rsid w:val="00ED1FFE"/>
    <w:rsid w:val="00ED7938"/>
    <w:rsid w:val="00EF7075"/>
    <w:rsid w:val="00F04F1A"/>
    <w:rsid w:val="00F15DE8"/>
    <w:rsid w:val="00F309B7"/>
    <w:rsid w:val="00F35DDB"/>
    <w:rsid w:val="00F646B5"/>
    <w:rsid w:val="00F9228A"/>
    <w:rsid w:val="00F96EF2"/>
    <w:rsid w:val="00FA4E10"/>
    <w:rsid w:val="00FB703C"/>
    <w:rsid w:val="00FC5953"/>
    <w:rsid w:val="00FD0A70"/>
    <w:rsid w:val="00FD740D"/>
    <w:rsid w:val="00FE4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8361E4"/>
  <w15:docId w15:val="{F31CB444-3E1D-4DF0-9381-6A24EEAD6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75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FF729C-1BF6-4EE2-8329-6AD82D9D4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3</TotalTime>
  <Pages>2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B</vt:lpstr>
    </vt:vector>
  </TitlesOfParts>
  <Company/>
  <LinksUpToDate>false</LinksUpToDate>
  <CharactersWithSpaces>3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B</dc:title>
  <dc:creator>Rajkumar</dc:creator>
  <cp:lastModifiedBy>pc</cp:lastModifiedBy>
  <cp:revision>248</cp:revision>
  <dcterms:created xsi:type="dcterms:W3CDTF">2021-02-06T03:59:00Z</dcterms:created>
  <dcterms:modified xsi:type="dcterms:W3CDTF">2023-04-18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6T00:00:00Z</vt:filetime>
  </property>
</Properties>
</file>